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14DAF" w14:textId="77777777" w:rsidR="00130794" w:rsidRDefault="00000000">
      <w:pPr>
        <w:pStyle w:val="Title"/>
      </w:pPr>
      <w:r>
        <w:t>Hypertension statistics for US adults: an open-source web application for analysis and visualization of US NHANES data</w:t>
      </w:r>
    </w:p>
    <w:p w14:paraId="728E1BB2" w14:textId="77777777" w:rsidR="00130794" w:rsidRDefault="00000000">
      <w:pPr>
        <w:pStyle w:val="FirstParagraph"/>
      </w:pPr>
      <w:r>
        <w:t>Byron C. Jaeger, PhD,</w:t>
      </w:r>
      <w:r>
        <w:rPr>
          <w:vertAlign w:val="superscript"/>
        </w:rPr>
        <w:t>1</w:t>
      </w:r>
      <w:r>
        <w:t xml:space="preserve"> Ligong Chen, PhD,</w:t>
      </w:r>
      <w:r>
        <w:rPr>
          <w:vertAlign w:val="superscript"/>
        </w:rPr>
        <w:t>2</w:t>
      </w:r>
      <w:r>
        <w:t xml:space="preserve"> Adam P. Bress, PharmD, MS,</w:t>
      </w:r>
      <w:r>
        <w:rPr>
          <w:vertAlign w:val="superscript"/>
        </w:rPr>
        <w:t>3,4</w:t>
      </w:r>
      <w:r>
        <w:t xml:space="preserve"> Kathryn Foti,</w:t>
      </w:r>
      <w:r>
        <w:rPr>
          <w:vertAlign w:val="superscript"/>
        </w:rPr>
        <w:t>2</w:t>
      </w:r>
      <w:r>
        <w:t xml:space="preserve"> Shakia T. Hardy,</w:t>
      </w:r>
      <w:r>
        <w:rPr>
          <w:vertAlign w:val="superscript"/>
        </w:rPr>
        <w:t>2</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50C975CC" w14:textId="77777777" w:rsidR="00130794"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p>
    <w:p w14:paraId="5BB8EFF2" w14:textId="77777777" w:rsidR="00130794" w:rsidRDefault="00000000">
      <w:r>
        <w:br w:type="page"/>
      </w:r>
    </w:p>
    <w:p w14:paraId="60D9F2C6" w14:textId="77777777" w:rsidR="00130794" w:rsidRDefault="00000000">
      <w:pPr>
        <w:pStyle w:val="Heading1"/>
      </w:pPr>
      <w:bookmarkStart w:id="0" w:name="abstract"/>
      <w:r>
        <w:lastRenderedPageBreak/>
        <w:t>ABSTRACT</w:t>
      </w:r>
    </w:p>
    <w:p w14:paraId="24438A4C" w14:textId="77777777" w:rsidR="00130794"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14:paraId="4E1D3C75" w14:textId="77777777" w:rsidR="00130794"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14:paraId="52A52CD8" w14:textId="77777777" w:rsidR="00130794"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ed taking antihypertensive medication, 27.4%, 48.5%, and 42.8% had controlled BP in 1999-2000, 2013-2014, and 2017-2020, respectively. The application was validated by replicating statistics from three publications.</w:t>
      </w:r>
    </w:p>
    <w:p w14:paraId="25B63A3B" w14:textId="77777777" w:rsidR="00130794" w:rsidRDefault="00000000">
      <w:pPr>
        <w:pStyle w:val="BodyText"/>
      </w:pPr>
      <w:r>
        <w:rPr>
          <w:b/>
          <w:bCs/>
        </w:rPr>
        <w:t>Conclusions</w:t>
      </w:r>
      <w:r>
        <w:t>: The application developed and validated in the current study is publicly available and produced valid, transparent, and reproducible results.</w:t>
      </w:r>
    </w:p>
    <w:p w14:paraId="5AE4A227" w14:textId="77777777" w:rsidR="00130794" w:rsidRDefault="00000000">
      <w:r>
        <w:lastRenderedPageBreak/>
        <w:br w:type="page"/>
      </w:r>
    </w:p>
    <w:p w14:paraId="102D9F44" w14:textId="77777777" w:rsidR="00130794"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1,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4143B929" w14:textId="77777777" w:rsidR="00130794" w:rsidRDefault="00130794">
      <w:pPr>
        <w:pStyle w:val="BodyText"/>
      </w:pPr>
    </w:p>
    <w:p w14:paraId="5E234258" w14:textId="77777777" w:rsidR="00130794" w:rsidRDefault="00000000">
      <w:pPr>
        <w:pStyle w:val="BodyText"/>
      </w:pPr>
      <w:r>
        <w:t>NHANES data are publicly available and accessible through the CDC website.</w:t>
      </w:r>
      <w:r>
        <w:rPr>
          <w:vertAlign w:val="superscript"/>
        </w:rPr>
        <w:t>4</w:t>
      </w:r>
      <w:r>
        <w:t xml:space="preserv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r>
        <w:rPr>
          <w:vertAlign w:val="superscript"/>
        </w:rPr>
        <w:t>5</w:t>
      </w:r>
    </w:p>
    <w:p w14:paraId="09B50BC1" w14:textId="77777777" w:rsidR="00130794" w:rsidRDefault="00130794">
      <w:pPr>
        <w:pStyle w:val="BodyText"/>
      </w:pPr>
    </w:p>
    <w:p w14:paraId="0190A02B" w14:textId="77777777" w:rsidR="00130794" w:rsidRDefault="00000000">
      <w:pPr>
        <w:pStyle w:val="BodyText"/>
      </w:pPr>
      <w:r>
        <w:lastRenderedPageBreak/>
        <w:t>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p w14:paraId="245D35D0" w14:textId="77777777" w:rsidR="00130794" w:rsidRDefault="00130794">
      <w:pPr>
        <w:pStyle w:val="BodyText"/>
      </w:pPr>
    </w:p>
    <w:p w14:paraId="26E63C24" w14:textId="77777777" w:rsidR="00130794" w:rsidRDefault="00000000">
      <w:pPr>
        <w:pStyle w:val="Heading1"/>
      </w:pPr>
      <w:bookmarkStart w:id="1" w:name="methods"/>
      <w:bookmarkEnd w:id="0"/>
      <w:commentRangeStart w:id="2"/>
      <w:r>
        <w:t>METHODS</w:t>
      </w:r>
      <w:commentRangeEnd w:id="2"/>
      <w:r w:rsidR="004F5823">
        <w:rPr>
          <w:rStyle w:val="CommentReference"/>
          <w:rFonts w:eastAsiaTheme="minorHAnsi" w:cstheme="minorBidi"/>
          <w:b w:val="0"/>
          <w:bCs w:val="0"/>
        </w:rPr>
        <w:commentReference w:id="2"/>
      </w:r>
    </w:p>
    <w:p w14:paraId="699DEC4F" w14:textId="77777777" w:rsidR="00130794"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6A7F6FDF" w14:textId="77777777" w:rsidR="00130794" w:rsidRDefault="00130794">
      <w:pPr>
        <w:pStyle w:val="BodyText"/>
      </w:pPr>
    </w:p>
    <w:p w14:paraId="35F3A603" w14:textId="77777777" w:rsidR="00130794" w:rsidRDefault="00000000">
      <w:pPr>
        <w:pStyle w:val="BodyText"/>
      </w:pPr>
      <w:r>
        <w:t xml:space="preserve">NHANES data we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w:t>
      </w:r>
      <w:commentRangeStart w:id="3"/>
      <w:r>
        <w:t>total and high-density lipoprotein cholesterol</w:t>
      </w:r>
      <w:commentRangeEnd w:id="3"/>
      <w:r w:rsidR="004F5823">
        <w:rPr>
          <w:rStyle w:val="CommentReference"/>
        </w:rPr>
        <w:commentReference w:id="3"/>
      </w:r>
      <w:r>
        <w:t xml:space="preserve">, glycated hemoglobin and serum creatinine, and the urine sample was used to measure albumin and creatinine and to conduct a pregnancy test. </w:t>
      </w:r>
      <w:commentRangeStart w:id="4"/>
      <w:r>
        <w:t xml:space="preserve">The protocol for obtaining BP measurements is available </w:t>
      </w:r>
      <w:r>
        <w:lastRenderedPageBreak/>
        <w:t>online. In brief</w:t>
      </w:r>
      <w:commentRangeEnd w:id="4"/>
      <w:r w:rsidR="004F5823">
        <w:rPr>
          <w:rStyle w:val="CommentReference"/>
        </w:rPr>
        <w:commentReference w:id="4"/>
      </w:r>
      <w:r>
        <w:t>,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6</w:t>
      </w:r>
      <w:r>
        <w:t xml:space="preserve"> Antihypertensive medication classes were defined using those listed in the 2017 ACC/AHA BP guideline.</w:t>
      </w:r>
      <w:r>
        <w:rPr>
          <w:vertAlign w:val="superscript"/>
        </w:rPr>
        <w:t>1</w:t>
      </w:r>
      <w:r>
        <w:t xml:space="preserve"> For the current analysis, we defined hypertension, BP control, and resistant hypertension according to the 2017 ACC/AHA BP guideline. The application also has these variables defined according to the JNC7 definitions. Chronic kidney disease (CKD) was defined by estimated glomerular filtration rate &lt; 60 ml/min/1.73 m</w:t>
      </w:r>
      <w:r>
        <w:rPr>
          <w:vertAlign w:val="superscript"/>
        </w:rPr>
        <w:t>2</w:t>
      </w:r>
      <w:r>
        <w:t xml:space="preserve"> calculated using the 2021 serum creatinine-based equation or albumin-to-creatinine ratio ≥ 30 mg/g.</w:t>
      </w:r>
      <w:r>
        <w:rPr>
          <w:vertAlign w:val="superscript"/>
        </w:rPr>
        <w:t>7</w:t>
      </w:r>
      <w:r>
        <w:t xml:space="preserve"> A list of BP, hypertension, and antihypertensive medication variables is provided in </w:t>
      </w:r>
      <w:r>
        <w:rPr>
          <w:b/>
          <w:bCs/>
        </w:rPr>
        <w:t>Table 1</w:t>
      </w:r>
      <w:r>
        <w:t xml:space="preserve"> with full definitions for all variables provided in </w:t>
      </w:r>
      <w:r>
        <w:rPr>
          <w:b/>
          <w:bCs/>
        </w:rPr>
        <w:t>Table S1</w:t>
      </w:r>
      <w:r>
        <w:t>.</w:t>
      </w:r>
    </w:p>
    <w:p w14:paraId="5F349F6C" w14:textId="77777777" w:rsidR="00130794" w:rsidRDefault="00130794">
      <w:pPr>
        <w:pStyle w:val="BodyText"/>
      </w:pPr>
    </w:p>
    <w:p w14:paraId="00D4E661" w14:textId="0C087FD3" w:rsidR="00130794" w:rsidRDefault="00000000">
      <w:pPr>
        <w:pStyle w:val="BodyText"/>
      </w:pPr>
      <w:r>
        <w:t xml:space="preserve">There were 107,622 NHANES participants </w:t>
      </w:r>
      <w:commentRangeStart w:id="5"/>
      <w:r>
        <w:t xml:space="preserve">in the 10 cycles </w:t>
      </w:r>
      <w:commentRangeEnd w:id="5"/>
      <w:r w:rsidR="004F5823">
        <w:rPr>
          <w:rStyle w:val="CommentReference"/>
        </w:rPr>
        <w:commentReference w:id="5"/>
      </w:r>
      <w:r>
        <w:t xml:space="preserve">from 1999-2000 to 2017-2020. We restricted the dataset to adults ≥ 18 years of age. </w:t>
      </w:r>
      <w:commentRangeStart w:id="6"/>
      <w:r>
        <w:t xml:space="preserve">This exclusion was applied because statistics for BP levels and hypertension in children and adolescents are markedly different than for </w:t>
      </w:r>
      <w:commentRangeStart w:id="7"/>
      <w:r>
        <w:t>adults</w:t>
      </w:r>
      <w:commentRangeEnd w:id="7"/>
      <w:r w:rsidR="004F5823">
        <w:rPr>
          <w:rStyle w:val="CommentReference"/>
        </w:rPr>
        <w:commentReference w:id="7"/>
      </w:r>
      <w:r>
        <w:t>.</w:t>
      </w:r>
      <w:commentRangeEnd w:id="6"/>
      <w:r w:rsidR="004F5823">
        <w:rPr>
          <w:rStyle w:val="CommentReference"/>
        </w:rPr>
        <w:commentReference w:id="6"/>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
          <w:bCs/>
        </w:rPr>
        <w:t>Figure S1</w:t>
      </w:r>
      <w:r>
        <w:t>).</w:t>
      </w:r>
    </w:p>
    <w:p w14:paraId="0296B92F" w14:textId="77777777" w:rsidR="00130794" w:rsidRDefault="00130794">
      <w:pPr>
        <w:pStyle w:val="BodyText"/>
      </w:pPr>
    </w:p>
    <w:p w14:paraId="6B4AFE6A" w14:textId="77777777" w:rsidR="00130794" w:rsidRDefault="00000000">
      <w:pPr>
        <w:pStyle w:val="Heading2"/>
      </w:pPr>
      <w:bookmarkStart w:id="8" w:name="features-of-the-web-application"/>
      <w:r>
        <w:lastRenderedPageBreak/>
        <w:t>Features of the web application</w:t>
      </w:r>
    </w:p>
    <w:p w14:paraId="370F12A4" w14:textId="77777777" w:rsidR="00130794" w:rsidRDefault="00000000">
      <w:pPr>
        <w:pStyle w:val="FirstParagraph"/>
      </w:pPr>
      <w:r>
        <w:t>A full summary of this application’s features and associated tutorials are available online.</w:t>
      </w:r>
      <w:r>
        <w:rPr>
          <w:vertAlign w:val="superscript"/>
        </w:rPr>
        <w:t>8</w:t>
      </w:r>
      <w:r>
        <w:t xml:space="preserv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w:t>
      </w:r>
      <w:commentRangeStart w:id="9"/>
      <w:r>
        <w:t xml:space="preserve">Following CDC recommendations, </w:t>
      </w:r>
      <w:commentRangeEnd w:id="9"/>
      <w:r w:rsidR="004F5823">
        <w:rPr>
          <w:rStyle w:val="CommentReference"/>
        </w:rPr>
        <w:commentReference w:id="9"/>
      </w:r>
      <w:r>
        <w:t>unreliable statistical estimates are automatically suppressed. To increase precision and reliability of estimates, contiguous NHANES cycles can be combined.</w:t>
      </w:r>
      <w:r>
        <w:rPr>
          <w:vertAlign w:val="superscript"/>
        </w:rPr>
        <w:t>9</w:t>
      </w:r>
    </w:p>
    <w:p w14:paraId="584AFEE9" w14:textId="77777777" w:rsidR="00130794" w:rsidRDefault="00130794">
      <w:pPr>
        <w:pStyle w:val="BodyText"/>
      </w:pPr>
    </w:p>
    <w:p w14:paraId="5022089C" w14:textId="77777777" w:rsidR="00130794" w:rsidRDefault="00000000">
      <w:pPr>
        <w:pStyle w:val="Heading2"/>
      </w:pPr>
      <w:bookmarkStart w:id="10" w:name="X6ada4ec167e9adfa0cf911f133bff0c021c056d"/>
      <w:bookmarkEnd w:id="8"/>
      <w:r>
        <w:t>Development and validation of the web application</w:t>
      </w:r>
    </w:p>
    <w:p w14:paraId="44B12BF4" w14:textId="77777777" w:rsidR="00130794" w:rsidRDefault="00000000">
      <w:pPr>
        <w:pStyle w:val="FirstParagraph"/>
      </w:pPr>
      <w:r>
        <w:t>The web application was created using Shiny,</w:t>
      </w:r>
      <w:r>
        <w:rPr>
          <w:vertAlign w:val="superscript"/>
        </w:rPr>
        <w:t>10–12</w:t>
      </w:r>
      <w:r>
        <w:t xml:space="preserve"> an open-source software package that translates code from the R programming language into HTML, CSS, or JavaScript commands that create a website interface.</w:t>
      </w:r>
      <w:r>
        <w:rPr>
          <w:vertAlign w:val="superscript"/>
        </w:rPr>
        <w:t>13</w:t>
      </w:r>
      <w:r>
        <w:t xml:space="preserve"> We created the “cardioStatsUSA” R package to provide additional details on the web application’s design and comprehensive documentation of its components.</w:t>
      </w:r>
      <w:r>
        <w:rPr>
          <w:vertAlign w:val="superscript"/>
        </w:rPr>
        <w:t>8</w:t>
      </w:r>
      <w:r>
        <w:t xml:space="preserve"> We validated the web application by using it to reproduce statistics reported in two prior studies and one CDC report.</w:t>
      </w:r>
      <w:r>
        <w:rPr>
          <w:vertAlign w:val="superscript"/>
        </w:rPr>
        <w:t>6,14,15</w:t>
      </w:r>
    </w:p>
    <w:p w14:paraId="5BEFFCF7" w14:textId="77777777" w:rsidR="00130794" w:rsidRDefault="00130794">
      <w:pPr>
        <w:pStyle w:val="BodyText"/>
      </w:pPr>
    </w:p>
    <w:p w14:paraId="20C87AF5" w14:textId="77777777" w:rsidR="00130794" w:rsidRDefault="00000000">
      <w:pPr>
        <w:pStyle w:val="Heading2"/>
      </w:pPr>
      <w:bookmarkStart w:id="11" w:name="statistical-analysis"/>
      <w:bookmarkEnd w:id="10"/>
      <w:r>
        <w:lastRenderedPageBreak/>
        <w:t>Statistical analysis</w:t>
      </w:r>
    </w:p>
    <w:p w14:paraId="4621B9B5" w14:textId="77777777" w:rsidR="00130794" w:rsidRDefault="00000000">
      <w:pPr>
        <w:pStyle w:val="FirstParagraph"/>
      </w:pPr>
      <w:r>
        <w:t>We performed statistical analyses to demonstrate core features of the application. We estimated the mean SBP for US adults by NHANES cycle, 1999-2000 through 2017-2020, with points showing the estimated means and error bars showing the 95% confidence interval (CI) for the estimate.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To illustrate how results from the application appear when saved in various formats (e.g., comma separated, portable document format, Microsoft Excel), we tabulated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16DE3125" w14:textId="77777777" w:rsidR="00130794" w:rsidRDefault="00130794">
      <w:pPr>
        <w:pStyle w:val="BodyText"/>
      </w:pPr>
    </w:p>
    <w:p w14:paraId="65100A7E" w14:textId="77777777" w:rsidR="00130794" w:rsidRDefault="00000000">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w:t>
      </w:r>
      <w:r>
        <w:lastRenderedPageBreak/>
        <w:t>medication and among US adults with hypertension taking ≥ 3 classes of antihypertensive medication. For age adjustment in the analysis of resistant hypertension, we set the age distribution for the standard population to represent US adults with hypertension from 1999 to 2020: 26.4%, 43.4%, 17.0% and 13.2% being 18 to 44 years, 45 to 64, 65 to 74, and ≥ 75 years of age, respectively.</w:t>
      </w:r>
    </w:p>
    <w:p w14:paraId="336F6A80" w14:textId="77777777" w:rsidR="00130794" w:rsidRDefault="00130794">
      <w:pPr>
        <w:pStyle w:val="BodyText"/>
      </w:pPr>
    </w:p>
    <w:p w14:paraId="54558B76" w14:textId="77777777" w:rsidR="00130794" w:rsidRDefault="00000000">
      <w:pPr>
        <w:pStyle w:val="Heading1"/>
      </w:pPr>
      <w:bookmarkStart w:id="12" w:name="results"/>
      <w:bookmarkEnd w:id="1"/>
      <w:bookmarkEnd w:id="11"/>
      <w:r>
        <w:t>RESULTS</w:t>
      </w:r>
    </w:p>
    <w:p w14:paraId="70D41B56" w14:textId="77777777" w:rsidR="00130794" w:rsidRDefault="00000000">
      <w:pPr>
        <w:pStyle w:val="FirstParagraph"/>
      </w:pPr>
      <w:r>
        <w:t>Among non-institutionalized US adults ≥ 18 years of age, the estimated mean SBP was 123 (95% CI 121, 124) mm Hg in 1999-2000, 120 (95% CI 120, 121) mm Hg in 2009-2010 and 123 (95% CI 122, 124) mm Hg in 2017-2020 (</w:t>
      </w:r>
      <w:r>
        <w:rPr>
          <w:b/>
          <w:bCs/>
        </w:rPr>
        <w:t>Figure 1</w:t>
      </w:r>
      <w:r>
        <w:t>). The age-adjusted prevalence of hypertension was highest in 1999-2000 (47.9%), lowest in 2009-2010 (43.0%), and 44.7% in 2017-2020 (</w:t>
      </w:r>
      <w:r>
        <w:rPr>
          <w:b/>
          <w:bCs/>
        </w:rPr>
        <w:t>Figure 2</w:t>
      </w:r>
      <w:r>
        <w:t>). In 1999-2000, there were an estimated 89.8 million US adults with hypertension (</w:t>
      </w:r>
      <w:r>
        <w:rPr>
          <w:b/>
          <w:bCs/>
        </w:rPr>
        <w:t>Figure 3</w:t>
      </w:r>
      <w:r>
        <w:t>). The number of US adults with hypertension increased to 115.3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except for the group with SBP of 130 to &lt; 140 mm Hg or DBP of 80 to &lt; 90 mm Hg, but was stable for all groups after pooling NHANES cycles from 2009-2010 through 2017-2020 (</w:t>
      </w:r>
      <w:r>
        <w:rPr>
          <w:b/>
          <w:bCs/>
        </w:rPr>
        <w:t>Figure S3; Panel B</w:t>
      </w:r>
      <w:r>
        <w:t>)</w:t>
      </w:r>
    </w:p>
    <w:p w14:paraId="14299A8C" w14:textId="77777777" w:rsidR="00130794" w:rsidRDefault="00130794">
      <w:pPr>
        <w:pStyle w:val="BodyText"/>
      </w:pPr>
    </w:p>
    <w:p w14:paraId="1B1A9A58" w14:textId="77777777" w:rsidR="00130794" w:rsidRDefault="00000000">
      <w:pPr>
        <w:pStyle w:val="BodyText"/>
      </w:pPr>
      <w:r>
        <w:lastRenderedPageBreak/>
        <w:t>The age-adjusted prevalence of BP control among US adults with hypertension was lowest in 1999-2000 (9.6%), highest in 2013-2014 (24.6%), and 21.7% in 2017-2020 (</w:t>
      </w:r>
      <w:r>
        <w:rPr>
          <w:b/>
          <w:bCs/>
        </w:rPr>
        <w:t>Figure 4; panel A</w:t>
      </w:r>
      <w:r>
        <w:t>). Among US adults who self-reported taking antihypertensive medication, 27.4%, 48.5%, and 42.8% had controlled BP in 1999-2000, 2013-2014, and 2017-2020, respectively (</w:t>
      </w:r>
      <w:r>
        <w:rPr>
          <w:b/>
          <w:bCs/>
        </w:rPr>
        <w:t>Figure 4; panel B</w:t>
      </w:r>
      <w:r>
        <w:t>). The age-adjusted prevalence of resistant hypertension among US adults who self-reported taking antihypertensive medication was lowest in 1999-2000 (13.7%), highest in 2005-2006 (20.4), and 16.2% in 2017-2020 (</w:t>
      </w:r>
      <w:r>
        <w:rPr>
          <w:b/>
          <w:bCs/>
        </w:rPr>
        <w:t>Figure S4; panel A</w:t>
      </w:r>
      <w:r>
        <w:t>). Among US adults who were taking three or more classes of antihypertensive medication, the prevalence of resistant hypertension was lowest in 2009-2010 (64.1%), highest in 2003-2004 (78.3%), and 67.9% in 2017-2020 (</w:t>
      </w:r>
      <w:r>
        <w:rPr>
          <w:b/>
          <w:bCs/>
        </w:rPr>
        <w:t>Figure S4; panel B</w:t>
      </w:r>
      <w:r>
        <w:t>).</w:t>
      </w:r>
    </w:p>
    <w:p w14:paraId="669FDF42" w14:textId="77777777" w:rsidR="00130794" w:rsidRDefault="00130794">
      <w:pPr>
        <w:pStyle w:val="BodyText"/>
      </w:pPr>
    </w:p>
    <w:p w14:paraId="1E44D726" w14:textId="77777777" w:rsidR="00130794" w:rsidRDefault="00000000">
      <w:pPr>
        <w:pStyle w:val="Heading1"/>
      </w:pPr>
      <w:bookmarkStart w:id="13" w:name="discussion"/>
      <w:bookmarkEnd w:id="12"/>
      <w:r>
        <w:t>DISCUSSION</w:t>
      </w:r>
    </w:p>
    <w:p w14:paraId="51FE7D0F" w14:textId="77777777" w:rsidR="00130794" w:rsidRDefault="00000000">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in a publicly available server on </w:t>
      </w:r>
      <w:r>
        <w:rPr>
          <w:b/>
          <w:bCs/>
        </w:rPr>
        <w:t>DATE TBD</w:t>
      </w:r>
      <w:r>
        <w:t>.</w:t>
      </w:r>
      <w:r>
        <w:rPr>
          <w:vertAlign w:val="superscript"/>
        </w:rPr>
        <w:t>16</w:t>
      </w:r>
      <w:r>
        <w:t xml:space="preserve"> Researchers, clinicians, and the public can use the application to generate customized BP and hypertension statistics for US adults.</w:t>
      </w:r>
    </w:p>
    <w:p w14:paraId="2B108164" w14:textId="77777777" w:rsidR="00130794" w:rsidRDefault="00130794">
      <w:pPr>
        <w:pStyle w:val="BodyText"/>
      </w:pPr>
    </w:p>
    <w:p w14:paraId="3340A41C" w14:textId="77777777" w:rsidR="00130794" w:rsidRDefault="00000000">
      <w:pPr>
        <w:pStyle w:val="BodyText"/>
      </w:pPr>
      <w:r>
        <w:t xml:space="preserve">NHANES was designed to obtain nationally representative estimates of the health and nutrition status of non-institutionalized US adults and is an ideal data source to obtain statistics related to </w:t>
      </w:r>
      <w:r>
        <w:lastRenderedPageBreak/>
        <w:t>hypertension. SBP and DBP were measured following a standardized protocol by trained and 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14:paraId="51E48449" w14:textId="77777777" w:rsidR="00130794" w:rsidRDefault="00130794">
      <w:pPr>
        <w:pStyle w:val="BodyText"/>
      </w:pPr>
    </w:p>
    <w:p w14:paraId="46B3D49D" w14:textId="77777777" w:rsidR="00130794" w:rsidRDefault="00000000">
      <w:pPr>
        <w:pStyle w:val="BodyText"/>
      </w:pPr>
      <w:r>
        <w:t>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investigators.</w:t>
      </w:r>
      <w:r>
        <w:rPr>
          <w:vertAlign w:val="superscript"/>
        </w:rPr>
        <w:t>15,17</w:t>
      </w:r>
      <w:r>
        <w:t xml:space="preserve"> However, mean BP and the prevalence of high BP may be lower if we required multiple BP measurements.</w:t>
      </w:r>
      <w:r>
        <w:rPr>
          <w:vertAlign w:val="superscript"/>
        </w:rPr>
        <w:t>18</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19</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w:t>
      </w:r>
      <w:r>
        <w:lastRenderedPageBreak/>
        <w:t>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7BF05AAE" w14:textId="77777777" w:rsidR="00130794" w:rsidRDefault="00130794">
      <w:pPr>
        <w:pStyle w:val="BodyText"/>
      </w:pPr>
    </w:p>
    <w:p w14:paraId="4ED3C8A2" w14:textId="77777777" w:rsidR="00130794" w:rsidRDefault="00000000">
      <w:pPr>
        <w:pStyle w:val="BodyText"/>
      </w:pPr>
      <w:r>
        <w:t>We were able to replicate several prior manuscripts using the application. However, we were not able to replicate some results. For example, a prior manuscript reported the prevalence of resistant hypertension defined by the 2017 ACC/AHA BP guideline to be 19.7% in 2009-2014.</w:t>
      </w:r>
      <w:r>
        <w:rPr>
          <w:vertAlign w:val="superscript"/>
        </w:rPr>
        <w:t>20</w:t>
      </w:r>
      <w:r>
        <w:t xml:space="preserve"> 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2DC4DFC5" w14:textId="77777777" w:rsidR="00130794" w:rsidRDefault="00130794">
      <w:pPr>
        <w:pStyle w:val="BodyText"/>
      </w:pPr>
    </w:p>
    <w:p w14:paraId="74C95823" w14:textId="77777777" w:rsidR="00130794" w:rsidRDefault="00000000">
      <w:pPr>
        <w:pStyle w:val="BodyText"/>
      </w:pPr>
      <w:r>
        <w:t xml:space="preserve">The application has a number of features that can be used in combination to create highly customized statistics. Variables can be analyzed as outcomes or used to stratify results or restrict analyses to </w:t>
      </w:r>
      <w:r>
        <w:lastRenderedPageBreak/>
        <w:t>subsets of participants. Combining the variables, tens of thousands of unique statistics can be estimated. In addition, users can generate statistics for US adults over 22 years,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 The web application can also be used for educational purposes, as teachers can use it to analyze health outcomes for US adults interactively with students.</w:t>
      </w:r>
    </w:p>
    <w:p w14:paraId="6B47332B" w14:textId="77777777" w:rsidR="00130794" w:rsidRDefault="00130794">
      <w:pPr>
        <w:pStyle w:val="BodyText"/>
      </w:pPr>
    </w:p>
    <w:p w14:paraId="2582ED96" w14:textId="77777777" w:rsidR="00130794" w:rsidRDefault="00000000">
      <w:pPr>
        <w:pStyle w:val="BodyText"/>
      </w:pPr>
      <w:r>
        <w:t>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can be extended to include data from additional NHANES cycles as they become available.</w:t>
      </w:r>
    </w:p>
    <w:p w14:paraId="2AE15BCD" w14:textId="77777777" w:rsidR="00130794" w:rsidRDefault="00130794">
      <w:pPr>
        <w:pStyle w:val="BodyText"/>
      </w:pPr>
    </w:p>
    <w:p w14:paraId="228B85D1" w14:textId="77777777" w:rsidR="00130794" w:rsidRDefault="00000000">
      <w:pPr>
        <w:pStyle w:val="Heading2"/>
      </w:pPr>
      <w:bookmarkStart w:id="14" w:name="strengthslimitations"/>
      <w:r>
        <w:t>Strengths/limitations</w:t>
      </w:r>
    </w:p>
    <w:p w14:paraId="5D995B32" w14:textId="77777777" w:rsidR="00130794" w:rsidRDefault="00000000">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ble to be extended, and freely available. This study also has several limitations. NHANES participants had their mean BP measured during a single visit, and BP guidelines recommend obtaining mean BP using at least two BP values measured on separate days. The response rate for NHANES has declined from 1999-2000 through 2017-2020. Effects of this decline are unclear.</w:t>
      </w:r>
    </w:p>
    <w:p w14:paraId="5F4C76D0" w14:textId="77777777" w:rsidR="00130794" w:rsidRDefault="00130794">
      <w:pPr>
        <w:pStyle w:val="BodyText"/>
      </w:pPr>
    </w:p>
    <w:p w14:paraId="1376E7C0" w14:textId="77777777" w:rsidR="00130794" w:rsidRDefault="00000000">
      <w:pPr>
        <w:pStyle w:val="Heading2"/>
      </w:pPr>
      <w:bookmarkStart w:id="15" w:name="conclusions"/>
      <w:bookmarkEnd w:id="14"/>
      <w:r>
        <w:t>Conclusions</w:t>
      </w:r>
    </w:p>
    <w:p w14:paraId="53A57097" w14:textId="77777777" w:rsidR="00130794" w:rsidRDefault="00000000">
      <w:pPr>
        <w:pStyle w:val="FirstParagraph"/>
      </w:pPr>
      <w:r>
        <w:t>We developed a web-based application for analysis of hypertension outcomes among non-institutionalized adults living in the US from 1999-2000 through 2017-2020. The application is publicly available and produces valid, transparent, and reproducible results.</w:t>
      </w:r>
    </w:p>
    <w:p w14:paraId="0CDD2168" w14:textId="77777777" w:rsidR="00130794" w:rsidRDefault="00000000">
      <w:r>
        <w:br w:type="page"/>
      </w:r>
    </w:p>
    <w:p w14:paraId="1A575060" w14:textId="77777777" w:rsidR="00130794" w:rsidRDefault="00000000">
      <w:pPr>
        <w:pStyle w:val="Heading1"/>
      </w:pPr>
      <w:bookmarkStart w:id="16" w:name="references"/>
      <w:bookmarkEnd w:id="13"/>
      <w:bookmarkEnd w:id="15"/>
      <w:r>
        <w:lastRenderedPageBreak/>
        <w:t>REFERENCES</w:t>
      </w:r>
    </w:p>
    <w:p w14:paraId="22B33231" w14:textId="77777777" w:rsidR="00130794" w:rsidRDefault="00000000">
      <w:pPr>
        <w:pStyle w:val="Bibliography"/>
      </w:pPr>
      <w:bookmarkStart w:id="17" w:name="ref-whelton20182017"/>
      <w:bookmarkStart w:id="18" w:name="refs"/>
      <w:r>
        <w:t xml:space="preserve">1.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1">
        <w:r>
          <w:rPr>
            <w:rStyle w:val="Hyperlink"/>
          </w:rPr>
          <w:t>10.1016/j.jacc.2017.11.006</w:t>
        </w:r>
      </w:hyperlink>
    </w:p>
    <w:p w14:paraId="4F9947EF" w14:textId="77777777" w:rsidR="00130794" w:rsidRDefault="00000000">
      <w:pPr>
        <w:pStyle w:val="Bibliography"/>
      </w:pPr>
      <w:bookmarkStart w:id="19" w:name="ref-chobanian2003seventh"/>
      <w:bookmarkEnd w:id="17"/>
      <w:r>
        <w:t xml:space="preserve">2. </w:t>
      </w:r>
      <w:r>
        <w:tab/>
        <w:t xml:space="preserve">Chobanian AV, Bakris GL, Black HR, et al. Seventh report of the Joint National Committee on prevention, detection, evaluation, and treatment of high blood pressure. </w:t>
      </w:r>
      <w:r>
        <w:rPr>
          <w:i/>
          <w:iCs/>
        </w:rPr>
        <w:t>Hypertension</w:t>
      </w:r>
      <w:r>
        <w:t>. 2003;42(6):1206-1252. doi:</w:t>
      </w:r>
      <w:hyperlink r:id="rId12">
        <w:r>
          <w:rPr>
            <w:rStyle w:val="Hyperlink"/>
          </w:rPr>
          <w:t>10.1161/01.HYP.0000107251.49515.c2</w:t>
        </w:r>
      </w:hyperlink>
    </w:p>
    <w:p w14:paraId="46697643" w14:textId="77777777" w:rsidR="00130794" w:rsidRDefault="00000000">
      <w:pPr>
        <w:pStyle w:val="Bibliography"/>
      </w:pPr>
      <w:bookmarkStart w:id="20" w:name="ref-us_surgeon_2020"/>
      <w:bookmarkEnd w:id="19"/>
      <w:r>
        <w:t xml:space="preserve">3. </w:t>
      </w:r>
      <w:r>
        <w:tab/>
        <w:t xml:space="preserve">Substance Abuse and Mental Health Services Administration (US), Office of the Surgeon General (US). </w:t>
      </w:r>
      <w:r>
        <w:rPr>
          <w:i/>
          <w:iCs/>
        </w:rPr>
        <w:t>The Surgeon General’s Call to Action to Control Hypertension</w:t>
      </w:r>
      <w:r>
        <w:t xml:space="preserve">. US Department of Health; Human Services; 2020. Accessed November 24, 2021. </w:t>
      </w:r>
      <w:hyperlink r:id="rId13">
        <w:r>
          <w:rPr>
            <w:rStyle w:val="Hyperlink"/>
          </w:rPr>
          <w:t>http://www.ncbi.nlm.nih.gov/books/NBK567645/</w:t>
        </w:r>
      </w:hyperlink>
    </w:p>
    <w:p w14:paraId="56EACB65" w14:textId="77777777" w:rsidR="00130794" w:rsidRDefault="00000000">
      <w:pPr>
        <w:pStyle w:val="Bibliography"/>
      </w:pPr>
      <w:bookmarkStart w:id="21" w:name="ref-nhanes_home"/>
      <w:bookmarkEnd w:id="20"/>
      <w:r>
        <w:t xml:space="preserve">4. </w:t>
      </w:r>
      <w:r>
        <w:tab/>
        <w:t xml:space="preserve">NHANES. National Health and Nutrition Examination Survey homepage, available at </w:t>
      </w:r>
      <w:hyperlink r:id="rId14">
        <w:r>
          <w:rPr>
            <w:rStyle w:val="Hyperlink"/>
          </w:rPr>
          <w:t>https://www.cdc.gov/nchs/nhanes/index.htm</w:t>
        </w:r>
      </w:hyperlink>
      <w:r>
        <w:t>. Accessed on 10/23/2022.</w:t>
      </w:r>
    </w:p>
    <w:p w14:paraId="0889C07B" w14:textId="77777777" w:rsidR="00130794" w:rsidRDefault="00000000">
      <w:pPr>
        <w:pStyle w:val="Bibliography"/>
      </w:pPr>
      <w:bookmarkStart w:id="22" w:name="ref-parker2017national"/>
      <w:bookmarkEnd w:id="21"/>
      <w:r>
        <w:t xml:space="preserve">5. </w:t>
      </w:r>
      <w:r>
        <w:tab/>
        <w:t xml:space="preserve">Parker JD, Talih M, Malec DJ, et al. </w:t>
      </w:r>
      <w:hyperlink r:id="rId15">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27A9D98B" w14:textId="77777777" w:rsidR="00130794" w:rsidRDefault="00000000">
      <w:pPr>
        <w:pStyle w:val="Bibliography"/>
      </w:pPr>
      <w:bookmarkStart w:id="23" w:name="ref-muntner2022blood"/>
      <w:bookmarkEnd w:id="22"/>
      <w:r>
        <w:t xml:space="preserve">6. </w:t>
      </w:r>
      <w:r>
        <w:tab/>
        <w:t xml:space="preserve">Muntner P, Miles MA, Jaeger BC, et al. Blood pressure control among US adults, 2009 to 2012 through 2017 to 2020. </w:t>
      </w:r>
      <w:r>
        <w:rPr>
          <w:i/>
          <w:iCs/>
        </w:rPr>
        <w:t>Hypertension</w:t>
      </w:r>
      <w:r>
        <w:t>. 2022;79(9):1971-1980. doi:</w:t>
      </w:r>
      <w:hyperlink r:id="rId16">
        <w:r>
          <w:rPr>
            <w:rStyle w:val="Hyperlink"/>
          </w:rPr>
          <w:t>10.1161/HYPERTENSIONAHA.122.19222</w:t>
        </w:r>
      </w:hyperlink>
    </w:p>
    <w:p w14:paraId="3A0B7F71" w14:textId="77777777" w:rsidR="00130794" w:rsidRDefault="00000000">
      <w:pPr>
        <w:pStyle w:val="Bibliography"/>
      </w:pPr>
      <w:bookmarkStart w:id="24" w:name="ref-inker_new_2021"/>
      <w:bookmarkEnd w:id="23"/>
      <w:r>
        <w:t xml:space="preserve">7. </w:t>
      </w:r>
      <w:r>
        <w:tab/>
        <w:t xml:space="preserve">Inker LA, Eneanya ND, Coresh J, et al. New Creatinine- and Cystatin C–Based Equations to Estimate GFR without Race. </w:t>
      </w:r>
      <w:r>
        <w:rPr>
          <w:i/>
          <w:iCs/>
        </w:rPr>
        <w:t>New England Journal of Medicine</w:t>
      </w:r>
      <w:r>
        <w:t>. 2021;385(19):1737-1749. doi:</w:t>
      </w:r>
      <w:hyperlink r:id="rId17">
        <w:r>
          <w:rPr>
            <w:rStyle w:val="Hyperlink"/>
          </w:rPr>
          <w:t>10.1056/NEJMoa2102953</w:t>
        </w:r>
      </w:hyperlink>
    </w:p>
    <w:p w14:paraId="6624D2A3" w14:textId="77777777" w:rsidR="00130794" w:rsidRDefault="00000000">
      <w:pPr>
        <w:pStyle w:val="Bibliography"/>
      </w:pPr>
      <w:bookmarkStart w:id="25" w:name="ref-rpack_cardioStatsUSA"/>
      <w:bookmarkEnd w:id="24"/>
      <w:r>
        <w:t xml:space="preserve">8. </w:t>
      </w:r>
      <w:r>
        <w:tab/>
        <w:t xml:space="preserve">Jaeger B, Chen L, Muntner P. </w:t>
      </w:r>
      <w:r>
        <w:rPr>
          <w:i/>
          <w:iCs/>
        </w:rPr>
        <w:t>cardioStatsUSA: Analysis and Visualization of Cardiometabolic Outcomes Using NHANES</w:t>
      </w:r>
      <w:r>
        <w:t xml:space="preserve">.; 2022. </w:t>
      </w:r>
      <w:hyperlink r:id="rId18">
        <w:r>
          <w:rPr>
            <w:rStyle w:val="Hyperlink"/>
          </w:rPr>
          <w:t>https://jhs-hwg.github.io/cardioStatsUSA/</w:t>
        </w:r>
      </w:hyperlink>
    </w:p>
    <w:p w14:paraId="2DB1A716" w14:textId="77777777" w:rsidR="00130794" w:rsidRDefault="00000000">
      <w:pPr>
        <w:pStyle w:val="Bibliography"/>
      </w:pPr>
      <w:bookmarkStart w:id="26" w:name="ref-nhanes_tutorial_weights"/>
      <w:bookmarkEnd w:id="25"/>
      <w:r>
        <w:t xml:space="preserve">9. </w:t>
      </w:r>
      <w:r>
        <w:tab/>
        <w:t xml:space="preserve">NHANES. Tutorials - module 3 - weighting, available at </w:t>
      </w:r>
      <w:hyperlink r:id="rId19">
        <w:r>
          <w:rPr>
            <w:rStyle w:val="Hyperlink"/>
          </w:rPr>
          <w:t>https://wwwn.cdc.gov/nchs/nhanes/tutorials/module3.aspx</w:t>
        </w:r>
      </w:hyperlink>
      <w:r>
        <w:t>. Accessed on 10/23/2022.</w:t>
      </w:r>
    </w:p>
    <w:p w14:paraId="1363B1BD" w14:textId="77777777" w:rsidR="00130794" w:rsidRDefault="00000000">
      <w:pPr>
        <w:pStyle w:val="Bibliography"/>
      </w:pPr>
      <w:bookmarkStart w:id="27" w:name="ref-rpack_shiny"/>
      <w:bookmarkEnd w:id="26"/>
      <w:r>
        <w:t xml:space="preserve">10. </w:t>
      </w:r>
      <w:r>
        <w:tab/>
        <w:t xml:space="preserve">Chang W, Cheng J, Allaire J, et al. </w:t>
      </w:r>
      <w:r>
        <w:rPr>
          <w:i/>
          <w:iCs/>
        </w:rPr>
        <w:t>Shiny: Web Application Framework for r</w:t>
      </w:r>
      <w:r>
        <w:t xml:space="preserve">.; 2021. </w:t>
      </w:r>
      <w:hyperlink r:id="rId20">
        <w:r>
          <w:rPr>
            <w:rStyle w:val="Hyperlink"/>
          </w:rPr>
          <w:t>https://CRAN.R-project.org/package=shiny</w:t>
        </w:r>
      </w:hyperlink>
    </w:p>
    <w:p w14:paraId="72A662B8" w14:textId="77777777" w:rsidR="00130794" w:rsidRDefault="00000000">
      <w:pPr>
        <w:pStyle w:val="Bibliography"/>
      </w:pPr>
      <w:bookmarkStart w:id="28" w:name="ref-rpack_shinyWidgets"/>
      <w:bookmarkEnd w:id="27"/>
      <w:r>
        <w:t xml:space="preserve">11. </w:t>
      </w:r>
      <w:r>
        <w:tab/>
        <w:t xml:space="preserve">Perrier V, Meyer F, Granjon D. </w:t>
      </w:r>
      <w:r>
        <w:rPr>
          <w:i/>
          <w:iCs/>
        </w:rPr>
        <w:t>shinyWidgets: Custom Inputs Widgets for Shiny</w:t>
      </w:r>
      <w:r>
        <w:t xml:space="preserve">.; 2022. </w:t>
      </w:r>
      <w:hyperlink r:id="rId21">
        <w:r>
          <w:rPr>
            <w:rStyle w:val="Hyperlink"/>
          </w:rPr>
          <w:t>https://CRAN.R-project.org/package=shinyWidgets</w:t>
        </w:r>
      </w:hyperlink>
    </w:p>
    <w:p w14:paraId="74261C7C" w14:textId="77777777" w:rsidR="00130794" w:rsidRDefault="00000000">
      <w:pPr>
        <w:pStyle w:val="Bibliography"/>
      </w:pPr>
      <w:bookmarkStart w:id="29" w:name="ref-rpack_shinyalert"/>
      <w:bookmarkEnd w:id="28"/>
      <w:r>
        <w:t xml:space="preserve">12. </w:t>
      </w:r>
      <w:r>
        <w:tab/>
        <w:t xml:space="preserve">Attali D, Edwards T. </w:t>
      </w:r>
      <w:r>
        <w:rPr>
          <w:i/>
          <w:iCs/>
        </w:rPr>
        <w:t>Shinyalert: Easily Create Pretty Popup Messages (Modals) in ’Shiny’</w:t>
      </w:r>
      <w:r>
        <w:t xml:space="preserve">.; 2021. </w:t>
      </w:r>
      <w:hyperlink r:id="rId22">
        <w:r>
          <w:rPr>
            <w:rStyle w:val="Hyperlink"/>
          </w:rPr>
          <w:t>https://CRAN.R-project.org/package=shinyalert</w:t>
        </w:r>
      </w:hyperlink>
    </w:p>
    <w:p w14:paraId="751FB3C2" w14:textId="77777777" w:rsidR="00130794" w:rsidRDefault="00000000">
      <w:pPr>
        <w:pStyle w:val="Bibliography"/>
      </w:pPr>
      <w:bookmarkStart w:id="30" w:name="ref-r_language"/>
      <w:bookmarkEnd w:id="29"/>
      <w:r>
        <w:t xml:space="preserve">13. </w:t>
      </w:r>
      <w:r>
        <w:tab/>
        <w:t xml:space="preserve">R Core Team. </w:t>
      </w:r>
      <w:r>
        <w:rPr>
          <w:i/>
          <w:iCs/>
        </w:rPr>
        <w:t>R: A Language and Environment for Statistical Computing</w:t>
      </w:r>
      <w:r>
        <w:t xml:space="preserve">. R Foundation for Statistical Computing; 2022. </w:t>
      </w:r>
      <w:hyperlink r:id="rId23">
        <w:r>
          <w:rPr>
            <w:rStyle w:val="Hyperlink"/>
          </w:rPr>
          <w:t>https://www.R-project.org/</w:t>
        </w:r>
      </w:hyperlink>
    </w:p>
    <w:p w14:paraId="5C401D46" w14:textId="77777777" w:rsidR="00130794" w:rsidRDefault="00000000">
      <w:pPr>
        <w:pStyle w:val="Bibliography"/>
      </w:pPr>
      <w:bookmarkStart w:id="31" w:name="ref-muntner2020htn"/>
      <w:bookmarkEnd w:id="30"/>
      <w:r>
        <w:lastRenderedPageBreak/>
        <w:t xml:space="preserve">14. </w:t>
      </w:r>
      <w:r>
        <w:tab/>
        <w:t xml:space="preserve">Muntner P, Hardy ST, Fine LJ, et al. Trends in Blood Pressure Control Among US Adults With Hypertension, 1999-2000 to 2017-2018. </w:t>
      </w:r>
      <w:r>
        <w:rPr>
          <w:i/>
          <w:iCs/>
        </w:rPr>
        <w:t>JAMA</w:t>
      </w:r>
      <w:r>
        <w:t>. 2020;324(12):1190-1200. doi:</w:t>
      </w:r>
      <w:hyperlink r:id="rId24">
        <w:r>
          <w:rPr>
            <w:rStyle w:val="Hyperlink"/>
          </w:rPr>
          <w:t>10.1001/jama.2020.14545</w:t>
        </w:r>
      </w:hyperlink>
    </w:p>
    <w:p w14:paraId="22AFF3C1" w14:textId="77777777" w:rsidR="00130794" w:rsidRDefault="00000000">
      <w:pPr>
        <w:pStyle w:val="Bibliography"/>
      </w:pPr>
      <w:bookmarkStart w:id="32" w:name="ref-fryar_hypertension_2017"/>
      <w:bookmarkEnd w:id="31"/>
      <w:r>
        <w:t xml:space="preserve">15. </w:t>
      </w:r>
      <w:r>
        <w:tab/>
        <w:t xml:space="preserve">Fryar CD, Ostchega Y, Hales CM, Zhang G, Kruszon-Moran D. </w:t>
      </w:r>
      <w:hyperlink r:id="rId25">
        <w:r>
          <w:rPr>
            <w:rStyle w:val="Hyperlink"/>
          </w:rPr>
          <w:t>Hypertension prevalence and control among adults: United States, 2015-2016</w:t>
        </w:r>
      </w:hyperlink>
      <w:r>
        <w:t xml:space="preserve">. </w:t>
      </w:r>
      <w:r>
        <w:rPr>
          <w:i/>
          <w:iCs/>
        </w:rPr>
        <w:t>NCHS data brief</w:t>
      </w:r>
      <w:r>
        <w:t>. 2017;(289):1-8.</w:t>
      </w:r>
    </w:p>
    <w:p w14:paraId="5326E71D" w14:textId="77777777" w:rsidR="00130794" w:rsidRDefault="00000000">
      <w:pPr>
        <w:pStyle w:val="Bibliography"/>
      </w:pPr>
      <w:bookmarkStart w:id="33" w:name="ref-app_cardioStatsUSA"/>
      <w:bookmarkEnd w:id="32"/>
      <w:r>
        <w:t xml:space="preserve">16. </w:t>
      </w:r>
      <w:r>
        <w:tab/>
        <w:t xml:space="preserve">Jaeger B, Chen L, Muntner P. Cardiometabolic statistics for US adults. Accessed October 24, 2022. </w:t>
      </w:r>
      <w:hyperlink r:id="rId26">
        <w:r>
          <w:rPr>
            <w:rStyle w:val="Hyperlink"/>
          </w:rPr>
          <w:t>https://bcjaeger.shinyapps.io/nhanesShinyBP/</w:t>
        </w:r>
      </w:hyperlink>
    </w:p>
    <w:p w14:paraId="167D1FA0" w14:textId="77777777" w:rsidR="00130794" w:rsidRDefault="00000000">
      <w:pPr>
        <w:pStyle w:val="Bibliography"/>
      </w:pPr>
      <w:bookmarkStart w:id="34" w:name="ref-yoon_hypertension_2015"/>
      <w:bookmarkEnd w:id="33"/>
      <w:r>
        <w:t xml:space="preserve">17. </w:t>
      </w:r>
      <w:r>
        <w:tab/>
        <w:t xml:space="preserve">Yoon SSS, Carroll MD, Fryar CD. </w:t>
      </w:r>
      <w:hyperlink r:id="rId27">
        <w:r>
          <w:rPr>
            <w:rStyle w:val="Hyperlink"/>
          </w:rPr>
          <w:t>Hypertension Prevalence and Control Among Adults: United States, 2011-2014</w:t>
        </w:r>
      </w:hyperlink>
      <w:r>
        <w:t xml:space="preserve">. </w:t>
      </w:r>
      <w:r>
        <w:rPr>
          <w:i/>
          <w:iCs/>
        </w:rPr>
        <w:t>NCHS data brief</w:t>
      </w:r>
      <w:r>
        <w:t>. 2015;(220):1-8.</w:t>
      </w:r>
    </w:p>
    <w:p w14:paraId="5932F9AA" w14:textId="77777777" w:rsidR="00130794" w:rsidRDefault="00000000">
      <w:pPr>
        <w:pStyle w:val="Bibliography"/>
      </w:pPr>
      <w:bookmarkStart w:id="35" w:name="ref-handler_impact_2012"/>
      <w:bookmarkEnd w:id="34"/>
      <w:r>
        <w:t xml:space="preserve">18.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28">
        <w:r>
          <w:rPr>
            <w:rStyle w:val="Hyperlink"/>
          </w:rPr>
          <w:t>10.1111/jch.12009</w:t>
        </w:r>
      </w:hyperlink>
    </w:p>
    <w:p w14:paraId="13A0E5F9" w14:textId="77777777" w:rsidR="00130794" w:rsidRDefault="00000000">
      <w:pPr>
        <w:pStyle w:val="Bibliography"/>
      </w:pPr>
      <w:bookmarkStart w:id="36" w:name="ref-coresh_prevalence_2003"/>
      <w:bookmarkEnd w:id="35"/>
      <w:r>
        <w:t xml:space="preserve">19.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29">
        <w:r>
          <w:rPr>
            <w:rStyle w:val="Hyperlink"/>
          </w:rPr>
          <w:t>10.1053/ajkd.2003.50007</w:t>
        </w:r>
      </w:hyperlink>
    </w:p>
    <w:p w14:paraId="1EA3348F" w14:textId="77777777" w:rsidR="00130794" w:rsidRDefault="00000000">
      <w:pPr>
        <w:pStyle w:val="Bibliography"/>
      </w:pPr>
      <w:bookmarkStart w:id="37" w:name="ref-carey_prevalence_2019"/>
      <w:bookmarkEnd w:id="36"/>
      <w:r>
        <w:t xml:space="preserve">20. </w:t>
      </w:r>
      <w:r>
        <w:tab/>
        <w:t xml:space="preserve">Carey RM, Sakhuja S, Calhoun DA, Whelton PK, Muntner P. Prevalence of apparent treatment-resistant hypertension in the United States. </w:t>
      </w:r>
      <w:r>
        <w:rPr>
          <w:i/>
          <w:iCs/>
        </w:rPr>
        <w:t>Hypertension</w:t>
      </w:r>
      <w:r>
        <w:t>. 2019;73(2):424-431. doi:</w:t>
      </w:r>
      <w:hyperlink r:id="rId30">
        <w:r>
          <w:rPr>
            <w:rStyle w:val="Hyperlink"/>
          </w:rPr>
          <w:t>10.1161/HYPERTENSIONAHA.118.12191</w:t>
        </w:r>
      </w:hyperlink>
    </w:p>
    <w:bookmarkEnd w:id="18"/>
    <w:bookmarkEnd w:id="37"/>
    <w:p w14:paraId="76242724" w14:textId="77777777" w:rsidR="00130794" w:rsidRDefault="00000000">
      <w:r>
        <w:br w:type="page"/>
      </w:r>
    </w:p>
    <w:p w14:paraId="63FE7E12" w14:textId="77777777" w:rsidR="00130794" w:rsidRDefault="00000000">
      <w:pPr>
        <w:pStyle w:val="Heading1"/>
      </w:pPr>
      <w:bookmarkStart w:id="38" w:name="acknowledgments"/>
      <w:bookmarkEnd w:id="16"/>
      <w:r>
        <w:lastRenderedPageBreak/>
        <w:t>ACKNOWLEDGMENTS</w:t>
      </w:r>
    </w:p>
    <w:p w14:paraId="35376B41" w14:textId="77777777" w:rsidR="00130794" w:rsidRDefault="00000000">
      <w:pPr>
        <w:pStyle w:val="FirstParagraph"/>
      </w:pPr>
      <w:r>
        <w:rPr>
          <w:b/>
          <w:bCs/>
        </w:rPr>
        <w:t>this section is under construction</w:t>
      </w:r>
    </w:p>
    <w:p w14:paraId="2A1A79FA" w14:textId="77777777" w:rsidR="00130794" w:rsidRDefault="00000000">
      <w:pPr>
        <w:pStyle w:val="BodyText"/>
      </w:pPr>
      <w:r>
        <w:t>The views expressed in this paper are those of the authors and do not represent the official position of the National Institutes of Health (NIH), the National Heart, Lung, and Blood Institute, or the U.S. Government.</w:t>
      </w:r>
    </w:p>
    <w:p w14:paraId="54C62BBC" w14:textId="77777777" w:rsidR="00130794" w:rsidRDefault="00000000">
      <w:pPr>
        <w:pStyle w:val="Heading1"/>
      </w:pPr>
      <w:bookmarkStart w:id="39" w:name="fundingsupport"/>
      <w:bookmarkEnd w:id="38"/>
      <w:r>
        <w:t>FUNDING/SUPPORT</w:t>
      </w:r>
    </w:p>
    <w:p w14:paraId="5188A2D0" w14:textId="77777777" w:rsidR="00130794" w:rsidRDefault="00000000">
      <w:pPr>
        <w:pStyle w:val="FirstParagraph"/>
      </w:pPr>
      <w:r>
        <w:rPr>
          <w:b/>
          <w:bCs/>
        </w:rPr>
        <w:t>this section is under construction and should be checked for correctness</w:t>
      </w:r>
    </w:p>
    <w:p w14:paraId="01DAE566" w14:textId="77777777" w:rsidR="00130794" w:rsidRDefault="00000000">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459F39BE" w14:textId="77777777" w:rsidR="00130794" w:rsidRDefault="00000000">
      <w:pPr>
        <w:pStyle w:val="Heading1"/>
      </w:pPr>
      <w:bookmarkStart w:id="40" w:name="financial-disclosure"/>
      <w:bookmarkEnd w:id="39"/>
      <w:r>
        <w:t>FINANCIAL DISCLOSURE</w:t>
      </w:r>
    </w:p>
    <w:p w14:paraId="08771701" w14:textId="77777777" w:rsidR="00130794" w:rsidRDefault="00000000">
      <w:pPr>
        <w:pStyle w:val="FirstParagraph"/>
      </w:pPr>
      <w:r>
        <w:rPr>
          <w:b/>
          <w:bCs/>
        </w:rPr>
        <w:t>this section is under construction and should be checked for correctness</w:t>
      </w:r>
    </w:p>
    <w:p w14:paraId="5BBA37D6" w14:textId="77777777" w:rsidR="00130794" w:rsidRDefault="00000000">
      <w:pPr>
        <w:pStyle w:val="BodyText"/>
      </w:pPr>
      <w:r>
        <w:t>Drs Muntner reported receiving grant funding and consulting fees from Amgen Inc. Dr Colantonio reported receiving grant funding from Amgen Inc. No other disclosures were reported.</w:t>
      </w:r>
    </w:p>
    <w:p w14:paraId="11FCE89B" w14:textId="77777777" w:rsidR="00130794" w:rsidRDefault="00000000">
      <w:r>
        <w:br w:type="page"/>
      </w:r>
    </w:p>
    <w:p w14:paraId="2E74504F" w14:textId="77777777" w:rsidR="00130794" w:rsidRDefault="00000000">
      <w:pPr>
        <w:pStyle w:val="Heading3"/>
      </w:pPr>
      <w:bookmarkStart w:id="41" w:name="X965de878f89b3a32190432f5abc6600d5d02454"/>
      <w:r>
        <w:lastRenderedPageBreak/>
        <w:t>Table 1: Blood pressure, hypertension and antihypertensive medication variables that may be analyzed using the web application.</w:t>
      </w:r>
    </w:p>
    <w:tbl>
      <w:tblPr>
        <w:tblW w:w="0" w:type="auto"/>
        <w:jc w:val="center"/>
        <w:tblLayout w:type="fixed"/>
        <w:tblLook w:val="0420" w:firstRow="1" w:lastRow="0" w:firstColumn="0" w:lastColumn="0" w:noHBand="0" w:noVBand="1"/>
      </w:tblPr>
      <w:tblGrid>
        <w:gridCol w:w="8640"/>
      </w:tblGrid>
      <w:tr w:rsidR="00130794" w14:paraId="261D99FD"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9C3E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r>
      <w:tr w:rsidR="00130794" w14:paraId="6EE1E76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8A9384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130794" w14:paraId="70FE4F8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7E0F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r>
      <w:tr w:rsidR="00130794" w14:paraId="6CDBD43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EBCB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r>
      <w:tr w:rsidR="00130794" w14:paraId="7E46F3B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8F9E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130794" w14:paraId="2A8FBE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FCE0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r>
      <w:tr w:rsidR="00130794" w14:paraId="1EAF235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C92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JNC7 guideline)</w:t>
            </w:r>
          </w:p>
        </w:tc>
      </w:tr>
      <w:tr w:rsidR="00130794" w14:paraId="344470F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AF84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2017 ACC/AHA BP guideline)</w:t>
            </w:r>
          </w:p>
        </w:tc>
      </w:tr>
      <w:tr w:rsidR="00130794" w14:paraId="6950590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DDEF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JNC7 guideline)</w:t>
            </w:r>
          </w:p>
        </w:tc>
      </w:tr>
      <w:tr w:rsidR="00130794" w14:paraId="7AF4170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4B94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2017 ACC/AHA BP guideline)</w:t>
            </w:r>
          </w:p>
        </w:tc>
      </w:tr>
      <w:tr w:rsidR="00130794" w14:paraId="476B493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1236F2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130794" w14:paraId="728C6EE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5737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w:t>
            </w:r>
          </w:p>
        </w:tc>
      </w:tr>
      <w:tr w:rsidR="00130794" w14:paraId="3C6139F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794B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w:t>
            </w:r>
          </w:p>
        </w:tc>
      </w:tr>
      <w:tr w:rsidR="00130794" w14:paraId="26C143B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9EB3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130794" w14:paraId="118EA83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FC03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r>
      <w:tr w:rsidR="00130794" w14:paraId="69235CB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75D4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w:t>
            </w:r>
          </w:p>
        </w:tc>
      </w:tr>
      <w:tr w:rsidR="00130794" w14:paraId="1B7A9C5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7C69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requires thiazide diuretic)</w:t>
            </w:r>
          </w:p>
        </w:tc>
      </w:tr>
      <w:tr w:rsidR="00130794" w14:paraId="2A8D294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BCD3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requires thiazide diuretic)</w:t>
            </w:r>
          </w:p>
        </w:tc>
      </w:tr>
      <w:tr w:rsidR="00130794" w14:paraId="45870B4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47632C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130794" w14:paraId="4F2B0C0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7AC5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130794" w14:paraId="0445471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A1A0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JNC7 guideline)</w:t>
            </w:r>
          </w:p>
        </w:tc>
      </w:tr>
      <w:tr w:rsidR="00130794" w14:paraId="3C1BBF1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4772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2017 ACC/AHA BP guideline)</w:t>
            </w:r>
          </w:p>
        </w:tc>
      </w:tr>
      <w:tr w:rsidR="00130794" w14:paraId="75A44E3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E26D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130794" w14:paraId="6831869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9342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130794" w14:paraId="3B8B9E7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630D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130794" w14:paraId="359471D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AFB3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130794" w14:paraId="121B7ED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FADC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lpha-1 blockers</w:t>
            </w:r>
          </w:p>
        </w:tc>
      </w:tr>
      <w:tr w:rsidR="00130794" w14:paraId="5A0FD42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EEBF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130794" w14:paraId="44DFAE5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A991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130794" w14:paraId="34696B5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F44A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130794" w14:paraId="495B0AF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8F7E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130794" w14:paraId="2F98FD4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0B2D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130794" w14:paraId="5ED6142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86DB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130794" w14:paraId="19B80B2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FA34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130794" w14:paraId="1DFAB9C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1872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130794" w14:paraId="05E7A42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62CF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130794" w14:paraId="30503E77"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9103E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11792AE2" w14:textId="77777777" w:rsidR="00130794" w:rsidRDefault="00130794">
      <w:pPr>
        <w:sectPr w:rsidR="00130794">
          <w:headerReference w:type="even" r:id="rId31"/>
          <w:headerReference w:type="default" r:id="rId32"/>
          <w:footerReference w:type="even" r:id="rId33"/>
          <w:footerReference w:type="default" r:id="rId34"/>
          <w:headerReference w:type="first" r:id="rId35"/>
          <w:footerReference w:type="first" r:id="rId36"/>
          <w:type w:val="continuous"/>
          <w:pgSz w:w="11906" w:h="16838"/>
          <w:pgMar w:top="1800" w:right="720" w:bottom="1800" w:left="720" w:header="720" w:footer="720" w:gutter="720"/>
          <w:cols w:space="720"/>
        </w:sectPr>
      </w:pPr>
    </w:p>
    <w:p w14:paraId="706ED6CC" w14:textId="77777777" w:rsidR="00130794" w:rsidRDefault="00000000">
      <w:pPr>
        <w:pStyle w:val="Heading3"/>
      </w:pPr>
      <w:bookmarkStart w:id="42" w:name="X6df6a9a9eb818f56cf48e6ddb743c06611e1f1c"/>
      <w:bookmarkEnd w:id="41"/>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130794" w14:paraId="20C0BCB0" w14:textId="77777777">
        <w:trPr>
          <w:cantSplit/>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340E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CB97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3561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A2D4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8124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1EF9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0ED0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25E2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360A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0AA8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A192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4353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ACB2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130794" w14:paraId="509FE9BA"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368C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7870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36D7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A120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2035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7CD7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14CF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3065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7D4B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8031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A5873"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0133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ECE5E"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086D4E3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66EE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9175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2324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F084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CB69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5F7A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9B27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0EE1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B37F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F7E8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62C42"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C955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97795"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0F75CD65"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E91E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164A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E300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6727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0F4F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3D15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22C3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6929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1B00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BA15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A40EE"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9C39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2B0D0"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72BB52B1"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5472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7642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9325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CD9B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A395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5F3D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7DB3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1A69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0F85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4541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A9D3E"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F37C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BA87C"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22552527"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0529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DB2F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873F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5C5B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DCDA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6410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A65F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6913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E42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ACD2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E47BC"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2D1F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D9BF7"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1D5EBA76"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F1B8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F625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C266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9265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1906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EB33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E03F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C1E4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1B4E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5BD1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4C832"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0E4B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3A71D"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4F8895F8"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3F9D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37C3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08FF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0A02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B9C8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1BE8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69A0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F003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80E6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C754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B2C88"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8493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E1E98"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29B7D0E0"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E226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9FAE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AEF3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9055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0044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0C78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32E3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0688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671C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8F49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BBE8F"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A6A4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B5EFC"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4EDCB09F"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4E75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C80E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AC90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F15F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9ADD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E210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5541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8EF8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AA6D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0551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DF16F"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3F62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642C7"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371C220C"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0A5E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A004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8E6A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5661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B516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DF75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9D2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86F4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2165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EF04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3A463"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63B5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F361F"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30794" w14:paraId="02F0E513" w14:textId="77777777">
        <w:trPr>
          <w:cantSplit/>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52F79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130794" w14:paraId="43B50D48"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90CA7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130794" w14:paraId="7A850246"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CB54E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130794" w14:paraId="4FC86EC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B527E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130794" w14:paraId="6060811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4DD7E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130794" w14:paraId="6DD562FF"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448CA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130794" w14:paraId="773481F1"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43B99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130794" w14:paraId="5DBA92D5"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69E67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130794" w14:paraId="6370026B"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9FD30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130794" w14:paraId="038C020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19B04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130794" w14:paraId="2EEB4014"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36EB3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130794" w14:paraId="0D1DE815"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60C9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130794" w14:paraId="42617F44"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5D1E5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130794" w14:paraId="381561A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5C2C1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274F1217" w14:textId="77777777" w:rsidR="00130794" w:rsidRDefault="00000000">
      <w:r>
        <w:br w:type="page"/>
      </w:r>
    </w:p>
    <w:p w14:paraId="1F75C377" w14:textId="77777777" w:rsidR="00130794" w:rsidRDefault="00000000">
      <w:pPr>
        <w:pStyle w:val="Heading3"/>
      </w:pPr>
      <w:bookmarkStart w:id="43" w:name="Xaae654e9d8d5c7bcbfacdd6e08670f9d5946df2"/>
      <w:bookmarkEnd w:id="42"/>
      <w:r>
        <w:lastRenderedPageBreak/>
        <w:t>Figure 1: Mean systolic blood pressure for US adults by calendar year</w:t>
      </w:r>
    </w:p>
    <w:p w14:paraId="03D86E2C" w14:textId="77777777" w:rsidR="00130794" w:rsidRDefault="00000000">
      <w:pPr>
        <w:pStyle w:val="Figure"/>
        <w:jc w:val="center"/>
      </w:pPr>
      <w:r>
        <w:rPr>
          <w:noProof/>
        </w:rPr>
        <w:drawing>
          <wp:inline distT="0" distB="0" distL="0" distR="0" wp14:anchorId="270C3FA5" wp14:editId="1BF26A92">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7"/>
                    <a:srcRect/>
                    <a:stretch>
                      <a:fillRect/>
                    </a:stretch>
                  </pic:blipFill>
                  <pic:spPr bwMode="auto">
                    <a:xfrm>
                      <a:off x="0" y="0"/>
                      <a:ext cx="133350" cy="47625"/>
                    </a:xfrm>
                    <a:prstGeom prst="rect">
                      <a:avLst/>
                    </a:prstGeom>
                    <a:noFill/>
                  </pic:spPr>
                </pic:pic>
              </a:graphicData>
            </a:graphic>
          </wp:inline>
        </w:drawing>
      </w:r>
    </w:p>
    <w:p w14:paraId="21073B78" w14:textId="77777777" w:rsidR="00130794" w:rsidRDefault="00000000">
      <w:pPr>
        <w:pStyle w:val="FirstParagraph"/>
      </w:pPr>
      <w:r>
        <w:t>Dots represent mean systolic blood pressure. Vertical lines represent the 95% confidence interval.</w:t>
      </w:r>
    </w:p>
    <w:p w14:paraId="2D8127E3" w14:textId="77777777" w:rsidR="00130794" w:rsidRDefault="00000000">
      <w:r>
        <w:br w:type="page"/>
      </w:r>
    </w:p>
    <w:p w14:paraId="4EE3F945" w14:textId="77777777" w:rsidR="00130794" w:rsidRDefault="00000000">
      <w:pPr>
        <w:pStyle w:val="Heading3"/>
      </w:pPr>
      <w:bookmarkStart w:id="44" w:name="X5931757f493f1954e7235bf24392a97f4c40d17"/>
      <w:bookmarkEnd w:id="43"/>
      <w:r>
        <w:lastRenderedPageBreak/>
        <w:t>Figure 2: Age-adjusted prevalence of hypertension for US adults by calendar year</w:t>
      </w:r>
    </w:p>
    <w:p w14:paraId="1ADEA2B0" w14:textId="77777777" w:rsidR="00130794" w:rsidRDefault="00000000">
      <w:pPr>
        <w:pStyle w:val="Figure"/>
        <w:jc w:val="center"/>
      </w:pPr>
      <w:r>
        <w:rPr>
          <w:noProof/>
        </w:rPr>
        <w:drawing>
          <wp:inline distT="0" distB="0" distL="0" distR="0" wp14:anchorId="3DEF1D69" wp14:editId="19480BBB">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8"/>
                    <a:srcRect/>
                    <a:stretch>
                      <a:fillRect/>
                    </a:stretch>
                  </pic:blipFill>
                  <pic:spPr bwMode="auto">
                    <a:xfrm>
                      <a:off x="0" y="0"/>
                      <a:ext cx="133350" cy="47625"/>
                    </a:xfrm>
                    <a:prstGeom prst="rect">
                      <a:avLst/>
                    </a:prstGeom>
                    <a:noFill/>
                  </pic:spPr>
                </pic:pic>
              </a:graphicData>
            </a:graphic>
          </wp:inline>
        </w:drawing>
      </w:r>
    </w:p>
    <w:p w14:paraId="6A13EC83" w14:textId="77777777" w:rsidR="00130794" w:rsidRDefault="00000000">
      <w:pPr>
        <w:pStyle w:val="FirstParagraph"/>
      </w:pPr>
      <w:r>
        <w:t>Age adjustment was performed through direct standardization</w:t>
      </w:r>
    </w:p>
    <w:p w14:paraId="19654EBC" w14:textId="77777777" w:rsidR="00130794" w:rsidRDefault="00000000">
      <w:r>
        <w:br w:type="page"/>
      </w:r>
    </w:p>
    <w:p w14:paraId="5E8A4069" w14:textId="77777777" w:rsidR="00130794" w:rsidRDefault="00000000">
      <w:pPr>
        <w:pStyle w:val="Heading3"/>
      </w:pPr>
      <w:bookmarkStart w:id="45" w:name="Xcefacf932c515c79f4f5b40fbdf1231384a00ec"/>
      <w:bookmarkEnd w:id="44"/>
      <w:r>
        <w:lastRenderedPageBreak/>
        <w:t>Figure 3: Number of US adults with hypertension</w:t>
      </w:r>
    </w:p>
    <w:p w14:paraId="78D5EC3C" w14:textId="77777777" w:rsidR="00130794" w:rsidRDefault="00000000">
      <w:pPr>
        <w:pStyle w:val="Figure"/>
        <w:jc w:val="center"/>
      </w:pPr>
      <w:r>
        <w:rPr>
          <w:noProof/>
        </w:rPr>
        <w:drawing>
          <wp:inline distT="0" distB="0" distL="0" distR="0" wp14:anchorId="7BF6BC74" wp14:editId="43A89ED5">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9"/>
                    <a:srcRect/>
                    <a:stretch>
                      <a:fillRect/>
                    </a:stretch>
                  </pic:blipFill>
                  <pic:spPr bwMode="auto">
                    <a:xfrm>
                      <a:off x="0" y="0"/>
                      <a:ext cx="133350" cy="50800"/>
                    </a:xfrm>
                    <a:prstGeom prst="rect">
                      <a:avLst/>
                    </a:prstGeom>
                    <a:noFill/>
                  </pic:spPr>
                </pic:pic>
              </a:graphicData>
            </a:graphic>
          </wp:inline>
        </w:drawing>
      </w:r>
    </w:p>
    <w:p w14:paraId="41D4AFCF" w14:textId="77777777" w:rsidR="00130794" w:rsidRDefault="00000000">
      <w:r>
        <w:br w:type="page"/>
      </w:r>
    </w:p>
    <w:p w14:paraId="17697556" w14:textId="77777777" w:rsidR="00130794" w:rsidRDefault="00000000">
      <w:pPr>
        <w:pStyle w:val="Heading3"/>
      </w:pPr>
      <w:bookmarkStart w:id="46" w:name="Xffe6602a6857df4b87d25226e2c442cfa76bd0f"/>
      <w:bookmarkEnd w:id="45"/>
      <w:r>
        <w:lastRenderedPageBreak/>
        <w:t>Figure 4: Age-adjusted prevalence of blood pressure control by calendar year.</w:t>
      </w:r>
    </w:p>
    <w:p w14:paraId="43C7359D" w14:textId="77777777" w:rsidR="00130794" w:rsidRDefault="00000000">
      <w:pPr>
        <w:pStyle w:val="FirstParagraph"/>
      </w:pPr>
      <w:r>
        <w:t>A. Among those with hypertension</w:t>
      </w:r>
    </w:p>
    <w:p w14:paraId="4C60ABEA" w14:textId="77777777" w:rsidR="00130794" w:rsidRDefault="00000000">
      <w:pPr>
        <w:pStyle w:val="Figure"/>
        <w:jc w:val="center"/>
      </w:pPr>
      <w:r>
        <w:rPr>
          <w:noProof/>
        </w:rPr>
        <w:drawing>
          <wp:inline distT="0" distB="0" distL="0" distR="0" wp14:anchorId="36E23269" wp14:editId="1EB4C89A">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0"/>
                    <a:srcRect/>
                    <a:stretch>
                      <a:fillRect/>
                    </a:stretch>
                  </pic:blipFill>
                  <pic:spPr bwMode="auto">
                    <a:xfrm>
                      <a:off x="0" y="0"/>
                      <a:ext cx="133350" cy="47625"/>
                    </a:xfrm>
                    <a:prstGeom prst="rect">
                      <a:avLst/>
                    </a:prstGeom>
                    <a:noFill/>
                  </pic:spPr>
                </pic:pic>
              </a:graphicData>
            </a:graphic>
          </wp:inline>
        </w:drawing>
      </w:r>
    </w:p>
    <w:p w14:paraId="33B00EB8" w14:textId="77777777" w:rsidR="00130794" w:rsidRDefault="00000000">
      <w:pPr>
        <w:pStyle w:val="BodyText"/>
      </w:pPr>
      <w:r>
        <w:t>B. Among those who self-report taking antihypertensive medication</w:t>
      </w:r>
    </w:p>
    <w:p w14:paraId="0431731A" w14:textId="77777777" w:rsidR="00130794" w:rsidRDefault="00000000">
      <w:pPr>
        <w:pStyle w:val="Figure"/>
        <w:jc w:val="center"/>
      </w:pPr>
      <w:r>
        <w:rPr>
          <w:noProof/>
        </w:rPr>
        <w:lastRenderedPageBreak/>
        <w:drawing>
          <wp:inline distT="0" distB="0" distL="0" distR="0" wp14:anchorId="18808959" wp14:editId="1621E72A">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1"/>
                    <a:srcRect/>
                    <a:stretch>
                      <a:fillRect/>
                    </a:stretch>
                  </pic:blipFill>
                  <pic:spPr bwMode="auto">
                    <a:xfrm>
                      <a:off x="0" y="0"/>
                      <a:ext cx="133350" cy="47625"/>
                    </a:xfrm>
                    <a:prstGeom prst="rect">
                      <a:avLst/>
                    </a:prstGeom>
                    <a:noFill/>
                  </pic:spPr>
                </pic:pic>
              </a:graphicData>
            </a:graphic>
          </wp:inline>
        </w:drawing>
      </w:r>
    </w:p>
    <w:p w14:paraId="78196025" w14:textId="77777777" w:rsidR="00130794" w:rsidRDefault="00000000">
      <w:pPr>
        <w:pStyle w:val="BodyText"/>
      </w:pPr>
      <w:r>
        <w:t>Age adjustment was performed through direct standardization</w:t>
      </w:r>
    </w:p>
    <w:p w14:paraId="008A5206" w14:textId="77777777" w:rsidR="00130794" w:rsidRDefault="00000000">
      <w:r>
        <w:br w:type="page"/>
      </w:r>
    </w:p>
    <w:p w14:paraId="557956EB" w14:textId="77777777" w:rsidR="00130794" w:rsidRDefault="00000000">
      <w:pPr>
        <w:pStyle w:val="Heading3"/>
      </w:pPr>
      <w:bookmarkStart w:id="47" w:name="X81837c987ffd91f154501718b564f7b70e03a10"/>
      <w:bookmarkEnd w:id="46"/>
      <w:r>
        <w:lastRenderedPageBreak/>
        <w:t>Table S1: All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130794" w14:paraId="2BE9F7A0"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84BB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C8DD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130794" w14:paraId="6CD2F855"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9CD877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130794" w14:paraId="013A26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DCAB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7AA3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130794" w14:paraId="077F315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FDAD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C38E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130794" w14:paraId="64309A9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3F8A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6B45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130794" w14:paraId="4D33ED0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73C7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68DA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130794" w14:paraId="48E9FE0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9A87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1E06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130794" w14:paraId="403C3A9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3E22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8038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130794" w14:paraId="63560EC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FB56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FEDE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130794" w14:paraId="2931C6E5"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780F48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130794" w14:paraId="3C27D1D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80FB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0A99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130794" w14:paraId="3CDD396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ADF5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7784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130794" w14:paraId="16D373D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0959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8766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w:t>
            </w:r>
          </w:p>
        </w:tc>
      </w:tr>
      <w:tr w:rsidR="00130794" w14:paraId="5D06BF1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F9C7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2D5F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130794" w14:paraId="2D056F5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EB4D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C9F3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130794" w14:paraId="6607390D"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48CBBA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130794" w14:paraId="3002C1F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4839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8DF7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rsidR="00130794" w14:paraId="76F6B5F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8B8E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9BC3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rsidR="00130794" w14:paraId="63CC5CC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EB33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E4F1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rsidR="00130794" w14:paraId="307C0FF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F0B3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E122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rsidR="00130794" w14:paraId="0F6F454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DDC8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2512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w:t>
            </w:r>
          </w:p>
        </w:tc>
      </w:tr>
      <w:tr w:rsidR="00130794" w14:paraId="71F6F9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1193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1592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rsidR="00130794" w14:paraId="51774E7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AA70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6A3D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130794" w14:paraId="4C6E627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9CDE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DB46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rsidR="00130794" w14:paraId="366180D0"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1C4CFB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130794" w14:paraId="2D41FE7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7838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DB55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130794" w14:paraId="219F90B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C798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FA09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130794" w14:paraId="13A1214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EFB7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104C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130794" w14:paraId="3547D2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5B3A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8C20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130794" w14:paraId="0E104D7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2163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B26E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rsidR="00130794" w14:paraId="3D986D4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907D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E26E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130794" w14:paraId="1F3AC81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F71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7ECF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130794" w14:paraId="0CF4C89D"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D1B576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130794" w14:paraId="62AFA61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0D95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FDD0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130794" w14:paraId="1CDA639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C78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C2D8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130794" w14:paraId="3423806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B546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19DE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130794" w14:paraId="153A718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1105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C79D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130794" w14:paraId="0D66E0E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2857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130794" w14:paraId="0A5861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EBA1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5B25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130794" w14:paraId="52F8ACB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0F21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45BF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130794" w14:paraId="4836FDB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75CE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3AAA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130794" w14:paraId="25233EE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F698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F83E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130794" w14:paraId="28774C3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12C5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FBCB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130794" w14:paraId="5BAA534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29E9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AAF7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130794" w14:paraId="55CB0E7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AA08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DB9B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130794" w14:paraId="7D87026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4C7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D4B8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130794" w14:paraId="3D9AC27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5435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5A43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130794" w14:paraId="7820C8C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3A7F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0CE2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130794" w14:paraId="204637F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3D08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3176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130794" w14:paraId="3ED0808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CEAB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6853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130794" w14:paraId="34A97E93"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FE022F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130794" w14:paraId="2F3EDCD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98D0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3B47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130794" w14:paraId="4551D82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A48D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9572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130794" w14:paraId="3225155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E073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89C6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130794" w14:paraId="717DACA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FFF4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1E0E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use of insulin or oral glucose-lowering medications.</w:t>
            </w:r>
          </w:p>
        </w:tc>
      </w:tr>
      <w:tr w:rsidR="00130794" w14:paraId="62B2BDB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6298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3572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130794" w14:paraId="34CCB2F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60EB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07E5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130794" w14:paraId="23F4E96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B81C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DADE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130794" w14:paraId="14E157C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C067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1C7F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130794" w14:paraId="0C68763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1293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7C89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130794" w14:paraId="543E539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B2E8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422F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130794" w14:paraId="0DA18D5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9BD5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1AB9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130794" w14:paraId="16ACC812"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B8EEC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7D841F78" w14:textId="77777777" w:rsidR="00130794" w:rsidRDefault="00000000">
      <w:r>
        <w:br w:type="page"/>
      </w:r>
    </w:p>
    <w:p w14:paraId="50B842FE" w14:textId="77777777" w:rsidR="00130794" w:rsidRDefault="00000000">
      <w:pPr>
        <w:pStyle w:val="Heading3"/>
      </w:pPr>
      <w:bookmarkStart w:id="48" w:name="Xbe1dec8bd6a9d2fd9ce9d5d5149491584f3c965"/>
      <w:bookmarkEnd w:id="47"/>
      <w:r>
        <w:lastRenderedPageBreak/>
        <w:t>Figure S1 Application of inclusion and exclusion criteria for the application of NHANES hypertension data.</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130794" w14:paraId="53F1CAD4"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EE29D" w14:textId="77777777" w:rsidR="00130794" w:rsidRDefault="00130794">
            <w:pPr>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880C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130794" w14:paraId="0F5701F0"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F141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361F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335C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3BBDC"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ABE3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00EE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8CCB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1B08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D885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4BAB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BC60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9330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130794" w14:paraId="2C5C45C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213C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E817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A15A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CF2C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A404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03C3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380D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B1F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F518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7B17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FDAA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409E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130794" w14:paraId="15420EF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D7D8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520D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8F97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760F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08F1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D721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B4F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DB62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0E08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2CBB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5DE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493A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130794" w14:paraId="0D0D042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4FFA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FC4E4"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12CE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47E1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6594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CBF1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C4A7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0D6D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0129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5DBB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A991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F647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130794" w14:paraId="1352F22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5934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EEFD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3F30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F514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DBC5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EAA8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09F8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42D5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C711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C782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AF58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9B860"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130794" w14:paraId="7CCF276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15DC5"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73BF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42DB3"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A03F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80A8D"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9B6FE"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DD3D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3AC7B"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CB3F6"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0D6EF"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25E5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9654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r w:rsidR="00130794" w14:paraId="423AAB8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8DAF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40EB7"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5610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89F5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4A272"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8B5D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515C8"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16C3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1CD5A"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FDF31"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2516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A17A9" w14:textId="77777777" w:rsidR="001307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bl>
    <w:p w14:paraId="5FD31AB4" w14:textId="77777777" w:rsidR="00130794" w:rsidRDefault="00000000">
      <w:r>
        <w:br w:type="page"/>
      </w:r>
    </w:p>
    <w:p w14:paraId="40B4623A" w14:textId="77777777" w:rsidR="00130794" w:rsidRDefault="00000000">
      <w:pPr>
        <w:pStyle w:val="Heading3"/>
      </w:pPr>
      <w:bookmarkStart w:id="49" w:name="X8a1f132c78a6b888fa8b83daaa0a276abf7d262"/>
      <w:bookmarkEnd w:id="48"/>
      <w:r>
        <w:lastRenderedPageBreak/>
        <w:t>Figure S2: Prevalence of hypertension among US adults with and without chronic kidney disease</w:t>
      </w:r>
    </w:p>
    <w:p w14:paraId="6329280E" w14:textId="77777777" w:rsidR="00130794" w:rsidRDefault="00000000">
      <w:pPr>
        <w:pStyle w:val="Figure"/>
        <w:jc w:val="center"/>
      </w:pPr>
      <w:r>
        <w:rPr>
          <w:noProof/>
        </w:rPr>
        <w:drawing>
          <wp:inline distT="0" distB="0" distL="0" distR="0" wp14:anchorId="2DADE2D7" wp14:editId="02E42EDF">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2"/>
                    <a:srcRect/>
                    <a:stretch>
                      <a:fillRect/>
                    </a:stretch>
                  </pic:blipFill>
                  <pic:spPr bwMode="auto">
                    <a:xfrm>
                      <a:off x="0" y="0"/>
                      <a:ext cx="133350" cy="50800"/>
                    </a:xfrm>
                    <a:prstGeom prst="rect">
                      <a:avLst/>
                    </a:prstGeom>
                    <a:noFill/>
                  </pic:spPr>
                </pic:pic>
              </a:graphicData>
            </a:graphic>
          </wp:inline>
        </w:drawing>
      </w:r>
    </w:p>
    <w:p w14:paraId="3CF28AE3" w14:textId="77777777" w:rsidR="00130794" w:rsidRDefault="00000000">
      <w:r>
        <w:br w:type="page"/>
      </w:r>
    </w:p>
    <w:p w14:paraId="3FC6EC39" w14:textId="77777777" w:rsidR="00130794" w:rsidRDefault="00000000">
      <w:pPr>
        <w:pStyle w:val="Heading3"/>
      </w:pPr>
      <w:bookmarkStart w:id="50" w:name="X668a3bacd043585195ce724764b8286813775f4"/>
      <w:bookmarkEnd w:id="49"/>
      <w:r>
        <w:lastRenderedPageBreak/>
        <w:t>Figure S3: Distribution of blood pressure categories among pregnant women.</w:t>
      </w:r>
    </w:p>
    <w:p w14:paraId="4D6124AB" w14:textId="77777777" w:rsidR="00130794" w:rsidRDefault="00000000">
      <w:pPr>
        <w:pStyle w:val="FirstParagraph"/>
      </w:pPr>
      <w:r>
        <w:t>A. In 2017-2020</w:t>
      </w:r>
    </w:p>
    <w:p w14:paraId="22C8856C" w14:textId="77777777" w:rsidR="00130794" w:rsidRDefault="00000000">
      <w:pPr>
        <w:pStyle w:val="Figure"/>
        <w:jc w:val="center"/>
      </w:pPr>
      <w:r>
        <w:rPr>
          <w:noProof/>
        </w:rPr>
        <w:drawing>
          <wp:inline distT="0" distB="0" distL="0" distR="0" wp14:anchorId="06E6CF8C" wp14:editId="5FB4D99E">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3"/>
                    <a:srcRect/>
                    <a:stretch>
                      <a:fillRect/>
                    </a:stretch>
                  </pic:blipFill>
                  <pic:spPr bwMode="auto">
                    <a:xfrm>
                      <a:off x="0" y="0"/>
                      <a:ext cx="133350" cy="50800"/>
                    </a:xfrm>
                    <a:prstGeom prst="rect">
                      <a:avLst/>
                    </a:prstGeom>
                    <a:noFill/>
                  </pic:spPr>
                </pic:pic>
              </a:graphicData>
            </a:graphic>
          </wp:inline>
        </w:drawing>
      </w:r>
    </w:p>
    <w:p w14:paraId="01B336C9" w14:textId="77777777" w:rsidR="00130794" w:rsidRDefault="00000000">
      <w:pPr>
        <w:pStyle w:val="BodyText"/>
      </w:pPr>
      <w:r>
        <w:t>B. In 2009-2010 through 2017-2020</w:t>
      </w:r>
    </w:p>
    <w:p w14:paraId="5349797C" w14:textId="77777777" w:rsidR="00130794" w:rsidRDefault="00000000">
      <w:pPr>
        <w:pStyle w:val="Figure"/>
        <w:jc w:val="center"/>
      </w:pPr>
      <w:r>
        <w:rPr>
          <w:noProof/>
        </w:rPr>
        <w:lastRenderedPageBreak/>
        <w:drawing>
          <wp:inline distT="0" distB="0" distL="0" distR="0" wp14:anchorId="380D763B" wp14:editId="777D78F1">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4"/>
                    <a:srcRect/>
                    <a:stretch>
                      <a:fillRect/>
                    </a:stretch>
                  </pic:blipFill>
                  <pic:spPr bwMode="auto">
                    <a:xfrm>
                      <a:off x="0" y="0"/>
                      <a:ext cx="133350" cy="50800"/>
                    </a:xfrm>
                    <a:prstGeom prst="rect">
                      <a:avLst/>
                    </a:prstGeom>
                    <a:noFill/>
                  </pic:spPr>
                </pic:pic>
              </a:graphicData>
            </a:graphic>
          </wp:inline>
        </w:drawing>
      </w:r>
    </w:p>
    <w:p w14:paraId="44C67A4B" w14:textId="77777777" w:rsidR="00130794" w:rsidRDefault="00000000">
      <w:r>
        <w:br w:type="page"/>
      </w:r>
    </w:p>
    <w:p w14:paraId="0D4E5D7A" w14:textId="77777777" w:rsidR="00130794" w:rsidRDefault="00000000">
      <w:pPr>
        <w:pStyle w:val="Heading3"/>
      </w:pPr>
      <w:bookmarkStart w:id="51" w:name="Xc94c4b8b0f7ea79b505a0cd2426c2e9e2cb3314"/>
      <w:bookmarkEnd w:id="50"/>
      <w:r>
        <w:lastRenderedPageBreak/>
        <w:t>Figure S4: Age-adjusted prevalence of resistant hypertension by calendar year.</w:t>
      </w:r>
    </w:p>
    <w:p w14:paraId="1264B6B6" w14:textId="77777777" w:rsidR="00130794" w:rsidRDefault="00000000">
      <w:pPr>
        <w:pStyle w:val="FirstParagraph"/>
      </w:pPr>
      <w:r>
        <w:t>A. Among those who self report taking antihypertensive medication</w:t>
      </w:r>
    </w:p>
    <w:p w14:paraId="3CC23018" w14:textId="77777777" w:rsidR="00130794" w:rsidRDefault="00000000">
      <w:pPr>
        <w:pStyle w:val="Figure"/>
        <w:jc w:val="center"/>
      </w:pPr>
      <w:r>
        <w:rPr>
          <w:noProof/>
        </w:rPr>
        <w:drawing>
          <wp:inline distT="0" distB="0" distL="0" distR="0" wp14:anchorId="2395A8A5" wp14:editId="3F73756B">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5"/>
                    <a:srcRect/>
                    <a:stretch>
                      <a:fillRect/>
                    </a:stretch>
                  </pic:blipFill>
                  <pic:spPr bwMode="auto">
                    <a:xfrm>
                      <a:off x="0" y="0"/>
                      <a:ext cx="133350" cy="47625"/>
                    </a:xfrm>
                    <a:prstGeom prst="rect">
                      <a:avLst/>
                    </a:prstGeom>
                    <a:noFill/>
                  </pic:spPr>
                </pic:pic>
              </a:graphicData>
            </a:graphic>
          </wp:inline>
        </w:drawing>
      </w:r>
    </w:p>
    <w:p w14:paraId="00BBE99B" w14:textId="77777777" w:rsidR="00130794" w:rsidRDefault="00000000">
      <w:pPr>
        <w:pStyle w:val="BodyText"/>
      </w:pPr>
      <w:r>
        <w:t>B. Among those who self report taking antihypertensive medication and are taking 3 or more classes.</w:t>
      </w:r>
    </w:p>
    <w:p w14:paraId="43FD8D77" w14:textId="77777777" w:rsidR="00130794" w:rsidRDefault="00000000">
      <w:pPr>
        <w:pStyle w:val="Figure"/>
        <w:jc w:val="center"/>
      </w:pPr>
      <w:r>
        <w:rPr>
          <w:noProof/>
        </w:rPr>
        <w:lastRenderedPageBreak/>
        <w:drawing>
          <wp:inline distT="0" distB="0" distL="0" distR="0" wp14:anchorId="4B6C5B8B" wp14:editId="1700BCE3">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6"/>
                    <a:srcRect/>
                    <a:stretch>
                      <a:fillRect/>
                    </a:stretch>
                  </pic:blipFill>
                  <pic:spPr bwMode="auto">
                    <a:xfrm>
                      <a:off x="0" y="0"/>
                      <a:ext cx="133350" cy="47625"/>
                    </a:xfrm>
                    <a:prstGeom prst="rect">
                      <a:avLst/>
                    </a:prstGeom>
                    <a:noFill/>
                  </pic:spPr>
                </pic:pic>
              </a:graphicData>
            </a:graphic>
          </wp:inline>
        </w:drawing>
      </w:r>
    </w:p>
    <w:p w14:paraId="7128E3DF" w14:textId="77777777" w:rsidR="00130794" w:rsidRDefault="00000000">
      <w:pPr>
        <w:pStyle w:val="BodyText"/>
      </w:pPr>
      <w:r>
        <w:t>Age adjustment was performed through direct standardization</w:t>
      </w:r>
    </w:p>
    <w:p w14:paraId="48BADEEB" w14:textId="77777777" w:rsidR="00130794" w:rsidRDefault="00000000">
      <w:r>
        <w:br w:type="page"/>
      </w:r>
    </w:p>
    <w:p w14:paraId="4406AF6B" w14:textId="77777777" w:rsidR="00130794" w:rsidRDefault="00130794">
      <w:pPr>
        <w:sectPr w:rsidR="00130794">
          <w:headerReference w:type="even" r:id="rId47"/>
          <w:headerReference w:type="default" r:id="rId48"/>
          <w:footerReference w:type="even" r:id="rId49"/>
          <w:footerReference w:type="default" r:id="rId50"/>
          <w:headerReference w:type="first" r:id="rId51"/>
          <w:footerReference w:type="first" r:id="rId52"/>
          <w:type w:val="continuous"/>
          <w:pgSz w:w="16838" w:h="11906" w:orient="landscape"/>
          <w:pgMar w:top="180" w:right="360" w:bottom="180" w:left="360" w:header="720" w:footer="720" w:gutter="720"/>
          <w:cols w:space="720"/>
        </w:sectPr>
      </w:pPr>
    </w:p>
    <w:bookmarkEnd w:id="40"/>
    <w:bookmarkEnd w:id="51"/>
    <w:p w14:paraId="4F8471BD" w14:textId="77777777" w:rsidR="00F56D6B" w:rsidRDefault="00F56D6B"/>
    <w:sectPr w:rsidR="00F56D6B">
      <w:headerReference w:type="even" r:id="rId53"/>
      <w:headerReference w:type="default" r:id="rId54"/>
      <w:footerReference w:type="even" r:id="rId55"/>
      <w:footerReference w:type="default" r:id="rId56"/>
      <w:headerReference w:type="first" r:id="rId57"/>
      <w:footerReference w:type="first" r:id="rId58"/>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yron C Jaeger" w:date="2022-10-24T15:48:00Z" w:initials="BCJ">
    <w:p w14:paraId="1B7A9CB7" w14:textId="77777777" w:rsidR="004F5823" w:rsidRDefault="004F5823" w:rsidP="00B458C6">
      <w:pPr>
        <w:pStyle w:val="CommentText"/>
      </w:pPr>
      <w:r>
        <w:rPr>
          <w:rStyle w:val="CommentReference"/>
        </w:rPr>
        <w:annotationRef/>
      </w:r>
      <w:r>
        <w:t>1009 words at the moment. I have selected some phrases I think we can delete. Let me know if you agree!</w:t>
      </w:r>
    </w:p>
  </w:comment>
  <w:comment w:id="3" w:author="Byron C Jaeger" w:date="2022-10-24T15:49:00Z" w:initials="BCJ">
    <w:p w14:paraId="1C59F4EC" w14:textId="77777777" w:rsidR="004F5823" w:rsidRDefault="004F5823" w:rsidP="00C432CA">
      <w:pPr>
        <w:pStyle w:val="CommentText"/>
      </w:pPr>
      <w:r>
        <w:rPr>
          <w:rStyle w:val="CommentReference"/>
        </w:rPr>
        <w:annotationRef/>
      </w:r>
      <w:r>
        <w:t>Drop this phrase since we don't use cholesterol data in the paper?</w:t>
      </w:r>
    </w:p>
  </w:comment>
  <w:comment w:id="4" w:author="Byron C Jaeger" w:date="2022-10-24T15:50:00Z" w:initials="BCJ">
    <w:p w14:paraId="61D109B3" w14:textId="77777777" w:rsidR="004F5823" w:rsidRDefault="004F5823" w:rsidP="000818E3">
      <w:pPr>
        <w:pStyle w:val="CommentText"/>
      </w:pPr>
      <w:r>
        <w:rPr>
          <w:rStyle w:val="CommentReference"/>
        </w:rPr>
        <w:annotationRef/>
      </w:r>
      <w:r>
        <w:t>Delete this to save words?</w:t>
      </w:r>
    </w:p>
  </w:comment>
  <w:comment w:id="5" w:author="Byron C Jaeger" w:date="2022-10-24T15:51:00Z" w:initials="BCJ">
    <w:p w14:paraId="6D7215AA" w14:textId="77777777" w:rsidR="004F5823" w:rsidRDefault="004F5823" w:rsidP="009B554C">
      <w:pPr>
        <w:pStyle w:val="CommentText"/>
      </w:pPr>
      <w:r>
        <w:rPr>
          <w:rStyle w:val="CommentReference"/>
        </w:rPr>
        <w:annotationRef/>
      </w:r>
      <w:r>
        <w:t>Delete to save words?</w:t>
      </w:r>
    </w:p>
  </w:comment>
  <w:comment w:id="7" w:author="Byron C Jaeger" w:date="2022-10-24T15:49:00Z" w:initials="BCJ">
    <w:p w14:paraId="45EF6E3A" w14:textId="2B371618" w:rsidR="004F5823" w:rsidRDefault="004F5823" w:rsidP="004B5B9C">
      <w:pPr>
        <w:pStyle w:val="CommentText"/>
      </w:pPr>
      <w:r>
        <w:rPr>
          <w:rStyle w:val="CommentReference"/>
        </w:rPr>
        <w:annotationRef/>
      </w:r>
      <w:r>
        <w:t xml:space="preserve">What should we cite here? Perhaps this? </w:t>
      </w:r>
      <w:hyperlink r:id="rId1" w:history="1">
        <w:r w:rsidRPr="004B5B9C">
          <w:rPr>
            <w:rStyle w:val="Hyperlink"/>
          </w:rPr>
          <w:t>doi:10.1001/jama.291.17.2107</w:t>
        </w:r>
      </w:hyperlink>
    </w:p>
  </w:comment>
  <w:comment w:id="6" w:author="Byron C Jaeger" w:date="2022-10-24T15:52:00Z" w:initials="BCJ">
    <w:p w14:paraId="4C5F8731" w14:textId="77777777" w:rsidR="004F5823" w:rsidRDefault="004F5823" w:rsidP="0021492D">
      <w:pPr>
        <w:pStyle w:val="CommentText"/>
      </w:pPr>
      <w:r>
        <w:rPr>
          <w:rStyle w:val="CommentReference"/>
        </w:rPr>
        <w:annotationRef/>
      </w:r>
      <w:r>
        <w:t>Move to discussion to save words?</w:t>
      </w:r>
    </w:p>
  </w:comment>
  <w:comment w:id="9" w:author="Byron C Jaeger" w:date="2022-10-24T15:53:00Z" w:initials="BCJ">
    <w:p w14:paraId="36B59C8F" w14:textId="77777777" w:rsidR="004F5823" w:rsidRDefault="004F5823" w:rsidP="008A0DB6">
      <w:pPr>
        <w:pStyle w:val="CommentText"/>
      </w:pPr>
      <w:r>
        <w:rPr>
          <w:rStyle w:val="CommentReference"/>
        </w:rPr>
        <w:annotationRef/>
      </w:r>
      <w:r>
        <w:t>Delete to save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7A9CB7" w15:done="0"/>
  <w15:commentEx w15:paraId="1C59F4EC" w15:done="0"/>
  <w15:commentEx w15:paraId="61D109B3" w15:done="0"/>
  <w15:commentEx w15:paraId="6D7215AA" w15:done="0"/>
  <w15:commentEx w15:paraId="45EF6E3A" w15:done="0"/>
  <w15:commentEx w15:paraId="4C5F8731" w15:done="0"/>
  <w15:commentEx w15:paraId="36B59C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13251" w16cex:dateUtc="2022-10-24T19:48:00Z"/>
  <w16cex:commentExtensible w16cex:durableId="2701328F" w16cex:dateUtc="2022-10-24T19:49:00Z"/>
  <w16cex:commentExtensible w16cex:durableId="270132B0" w16cex:dateUtc="2022-10-24T19:50:00Z"/>
  <w16cex:commentExtensible w16cex:durableId="270132FB" w16cex:dateUtc="2022-10-24T19:51:00Z"/>
  <w16cex:commentExtensible w16cex:durableId="27013273" w16cex:dateUtc="2022-10-24T19:49:00Z"/>
  <w16cex:commentExtensible w16cex:durableId="27013324" w16cex:dateUtc="2022-10-24T19:52:00Z"/>
  <w16cex:commentExtensible w16cex:durableId="2701336B" w16cex:dateUtc="2022-10-24T1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7A9CB7" w16cid:durableId="27013251"/>
  <w16cid:commentId w16cid:paraId="1C59F4EC" w16cid:durableId="2701328F"/>
  <w16cid:commentId w16cid:paraId="61D109B3" w16cid:durableId="270132B0"/>
  <w16cid:commentId w16cid:paraId="6D7215AA" w16cid:durableId="270132FB"/>
  <w16cid:commentId w16cid:paraId="45EF6E3A" w16cid:durableId="27013273"/>
  <w16cid:commentId w16cid:paraId="4C5F8731" w16cid:durableId="27013324"/>
  <w16cid:commentId w16cid:paraId="36B59C8F" w16cid:durableId="270133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A4C03" w14:textId="77777777" w:rsidR="00F56D6B" w:rsidRDefault="00F56D6B">
      <w:pPr>
        <w:spacing w:after="0"/>
      </w:pPr>
      <w:r>
        <w:separator/>
      </w:r>
    </w:p>
  </w:endnote>
  <w:endnote w:type="continuationSeparator" w:id="0">
    <w:p w14:paraId="1C526D01" w14:textId="77777777" w:rsidR="00F56D6B" w:rsidRDefault="00F56D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6AA7"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312EA475"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6567FAFD"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FD93"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D36DC"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6667734"/>
      <w:docPartObj>
        <w:docPartGallery w:val="Page Numbers (Bottom of Page)"/>
        <w:docPartUnique/>
      </w:docPartObj>
    </w:sdtPr>
    <w:sdtEndPr>
      <w:rPr>
        <w:noProof/>
      </w:rPr>
    </w:sdtEndPr>
    <w:sdtContent>
      <w:p w14:paraId="18370DCB"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1318E5A3"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25B48"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15151"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151300"/>
      <w:docPartObj>
        <w:docPartGallery w:val="Page Numbers (Bottom of Page)"/>
        <w:docPartUnique/>
      </w:docPartObj>
    </w:sdtPr>
    <w:sdtEndPr>
      <w:rPr>
        <w:noProof/>
      </w:rPr>
    </w:sdtEndPr>
    <w:sdtContent>
      <w:p w14:paraId="15F277F6"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11F0E5C5"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1B7B7"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83497" w14:textId="77777777" w:rsidR="00F56D6B" w:rsidRDefault="00F56D6B">
      <w:r>
        <w:separator/>
      </w:r>
    </w:p>
  </w:footnote>
  <w:footnote w:type="continuationSeparator" w:id="0">
    <w:p w14:paraId="00438B82" w14:textId="77777777" w:rsidR="00F56D6B" w:rsidRDefault="00F56D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10CD1"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8CAE1"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99530"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CFFB3"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A3620"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B710F"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DD177"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08616"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62FA4"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49C79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91302139">
    <w:abstractNumId w:val="11"/>
  </w:num>
  <w:num w:numId="2" w16cid:durableId="787316649">
    <w:abstractNumId w:val="9"/>
  </w:num>
  <w:num w:numId="3" w16cid:durableId="1659461097">
    <w:abstractNumId w:val="7"/>
  </w:num>
  <w:num w:numId="4" w16cid:durableId="475954473">
    <w:abstractNumId w:val="6"/>
  </w:num>
  <w:num w:numId="5" w16cid:durableId="1663386526">
    <w:abstractNumId w:val="5"/>
  </w:num>
  <w:num w:numId="6" w16cid:durableId="1553417809">
    <w:abstractNumId w:val="4"/>
  </w:num>
  <w:num w:numId="7" w16cid:durableId="1282150140">
    <w:abstractNumId w:val="8"/>
  </w:num>
  <w:num w:numId="8" w16cid:durableId="472911042">
    <w:abstractNumId w:val="3"/>
  </w:num>
  <w:num w:numId="9" w16cid:durableId="1261259564">
    <w:abstractNumId w:val="2"/>
  </w:num>
  <w:num w:numId="10" w16cid:durableId="540753435">
    <w:abstractNumId w:val="1"/>
  </w:num>
  <w:num w:numId="11" w16cid:durableId="1862473807">
    <w:abstractNumId w:val="0"/>
  </w:num>
  <w:num w:numId="12" w16cid:durableId="116655316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yron C Jaeger">
    <w15:presenceInfo w15:providerId="AD" w15:userId="S::bjaeger@wakehealth.edu::85c6e26b-50b9-4776-9e89-c10c0e6260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0794"/>
    <w:rsid w:val="00130794"/>
    <w:rsid w:val="004F5823"/>
    <w:rsid w:val="00C12897"/>
    <w:rsid w:val="00F56D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FCD77"/>
  <w15:docId w15:val="{202DC0FD-A5D1-424A-B174-78C10EACD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4F5823"/>
    <w:rPr>
      <w:sz w:val="16"/>
      <w:szCs w:val="16"/>
    </w:rPr>
  </w:style>
  <w:style w:type="paragraph" w:styleId="CommentText">
    <w:name w:val="annotation text"/>
    <w:basedOn w:val="Normal"/>
    <w:link w:val="CommentTextChar"/>
    <w:unhideWhenUsed/>
    <w:rsid w:val="004F5823"/>
    <w:rPr>
      <w:sz w:val="20"/>
      <w:szCs w:val="20"/>
    </w:rPr>
  </w:style>
  <w:style w:type="character" w:customStyle="1" w:styleId="CommentTextChar">
    <w:name w:val="Comment Text Char"/>
    <w:basedOn w:val="DefaultParagraphFont"/>
    <w:link w:val="CommentText"/>
    <w:rsid w:val="004F582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F5823"/>
    <w:rPr>
      <w:b/>
      <w:bCs/>
    </w:rPr>
  </w:style>
  <w:style w:type="character" w:customStyle="1" w:styleId="CommentSubjectChar">
    <w:name w:val="Comment Subject Char"/>
    <w:basedOn w:val="CommentTextChar"/>
    <w:link w:val="CommentSubject"/>
    <w:semiHidden/>
    <w:rsid w:val="004F5823"/>
    <w:rPr>
      <w:rFonts w:ascii="Times New Roman" w:hAnsi="Times New Roman"/>
      <w:b/>
      <w:bCs/>
      <w:sz w:val="20"/>
      <w:szCs w:val="20"/>
    </w:rPr>
  </w:style>
  <w:style w:type="character" w:styleId="UnresolvedMention">
    <w:name w:val="Unresolved Mention"/>
    <w:basedOn w:val="DefaultParagraphFont"/>
    <w:uiPriority w:val="99"/>
    <w:semiHidden/>
    <w:unhideWhenUsed/>
    <w:rsid w:val="004F5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doi:10.1001/jama.291.17.2107"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www.ncbi.nlm.nih.gov/books/NBK567645/" TargetMode="External"/><Relationship Id="rId18" Type="http://schemas.openxmlformats.org/officeDocument/2006/relationships/hyperlink" Target="https://jhs-hwg.github.io/cardioStatsUSA/" TargetMode="External"/><Relationship Id="rId26" Type="http://schemas.openxmlformats.org/officeDocument/2006/relationships/hyperlink" Target="https://bcjaeger.shinyapps.io/nhanesShinyBP/" TargetMode="External"/><Relationship Id="rId39" Type="http://schemas.openxmlformats.org/officeDocument/2006/relationships/image" Target="media/image3.png"/><Relationship Id="rId21" Type="http://schemas.openxmlformats.org/officeDocument/2006/relationships/hyperlink" Target="https://CRAN.R-project.org/package=shinyWidgets" TargetMode="External"/><Relationship Id="rId34" Type="http://schemas.openxmlformats.org/officeDocument/2006/relationships/footer" Target="footer2.xml"/><Relationship Id="rId42" Type="http://schemas.openxmlformats.org/officeDocument/2006/relationships/image" Target="media/image6.png"/><Relationship Id="rId47" Type="http://schemas.openxmlformats.org/officeDocument/2006/relationships/header" Target="header4.xml"/><Relationship Id="rId50" Type="http://schemas.openxmlformats.org/officeDocument/2006/relationships/footer" Target="footer5.xml"/><Relationship Id="rId55" Type="http://schemas.openxmlformats.org/officeDocument/2006/relationships/footer" Target="footer7.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61/HYPERTENSIONAHA.122.19222" TargetMode="External"/><Relationship Id="rId29" Type="http://schemas.openxmlformats.org/officeDocument/2006/relationships/hyperlink" Target="https://doi.org/10.1053/ajkd.2003.50007" TargetMode="External"/><Relationship Id="rId11" Type="http://schemas.openxmlformats.org/officeDocument/2006/relationships/hyperlink" Target="https://doi.org/10.1016/j.jacc.2017.11.006" TargetMode="External"/><Relationship Id="rId24" Type="http://schemas.openxmlformats.org/officeDocument/2006/relationships/hyperlink" Target="https://doi.org/10.1001/jama.2020.14545" TargetMode="External"/><Relationship Id="rId32" Type="http://schemas.openxmlformats.org/officeDocument/2006/relationships/header" Target="header2.xm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3" Type="http://schemas.openxmlformats.org/officeDocument/2006/relationships/header" Target="header7.xml"/><Relationship Id="rId58" Type="http://schemas.openxmlformats.org/officeDocument/2006/relationships/footer" Target="footer9.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wwwn.cdc.gov/nchs/nhanes/tutorials/module3.aspx" TargetMode="External"/><Relationship Id="rId14" Type="http://schemas.openxmlformats.org/officeDocument/2006/relationships/hyperlink" Target="https://www.cdc.gov/nchs/nhanes/index.htm" TargetMode="External"/><Relationship Id="rId22" Type="http://schemas.openxmlformats.org/officeDocument/2006/relationships/hyperlink" Target="https://CRAN.R-project.org/package=shinyalert" TargetMode="External"/><Relationship Id="rId27" Type="http://schemas.openxmlformats.org/officeDocument/2006/relationships/hyperlink" Target="https://www.ncbi.nlm.nih.gov/pubmed/26633197" TargetMode="External"/><Relationship Id="rId30" Type="http://schemas.openxmlformats.org/officeDocument/2006/relationships/hyperlink" Target="https://doi.org/10.1161/HYPERTENSIONAHA.118.12191" TargetMode="External"/><Relationship Id="rId35" Type="http://schemas.openxmlformats.org/officeDocument/2006/relationships/header" Target="header3.xml"/><Relationship Id="rId43" Type="http://schemas.openxmlformats.org/officeDocument/2006/relationships/image" Target="media/image7.png"/><Relationship Id="rId48" Type="http://schemas.openxmlformats.org/officeDocument/2006/relationships/header" Target="header5.xml"/><Relationship Id="rId56" Type="http://schemas.openxmlformats.org/officeDocument/2006/relationships/footer" Target="footer8.xml"/><Relationship Id="rId8" Type="http://schemas.microsoft.com/office/2011/relationships/commentsExtended" Target="commentsExtended.xml"/><Relationship Id="rId51" Type="http://schemas.openxmlformats.org/officeDocument/2006/relationships/header" Target="header6.xml"/><Relationship Id="rId3" Type="http://schemas.openxmlformats.org/officeDocument/2006/relationships/settings" Target="settings.xml"/><Relationship Id="rId12" Type="http://schemas.openxmlformats.org/officeDocument/2006/relationships/hyperlink" Target="https://doi.org/10.1161/01.HYP.0000107251.49515.c2" TargetMode="External"/><Relationship Id="rId17" Type="http://schemas.openxmlformats.org/officeDocument/2006/relationships/hyperlink" Target="https://doi.org/10.1056/NEJMoa2102953" TargetMode="External"/><Relationship Id="rId25" Type="http://schemas.openxmlformats.org/officeDocument/2006/relationships/hyperlink" Target="https://www.ncbi.nlm.nih.gov/pubmed/29155682" TargetMode="External"/><Relationship Id="rId33" Type="http://schemas.openxmlformats.org/officeDocument/2006/relationships/footer" Target="footer1.xml"/><Relationship Id="rId38" Type="http://schemas.openxmlformats.org/officeDocument/2006/relationships/image" Target="media/image2.png"/><Relationship Id="rId46" Type="http://schemas.openxmlformats.org/officeDocument/2006/relationships/image" Target="media/image10.png"/><Relationship Id="rId59" Type="http://schemas.openxmlformats.org/officeDocument/2006/relationships/fontTable" Target="fontTable.xml"/><Relationship Id="rId20" Type="http://schemas.openxmlformats.org/officeDocument/2006/relationships/hyperlink" Target="https://CRAN.R-project.org/package=shiny" TargetMode="External"/><Relationship Id="rId41" Type="http://schemas.openxmlformats.org/officeDocument/2006/relationships/image" Target="media/image5.png"/><Relationship Id="rId54"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cbi.nlm.nih.gov/pubmed/30248016" TargetMode="External"/><Relationship Id="rId23" Type="http://schemas.openxmlformats.org/officeDocument/2006/relationships/hyperlink" Target="https://www.R-project.org/" TargetMode="External"/><Relationship Id="rId28" Type="http://schemas.openxmlformats.org/officeDocument/2006/relationships/hyperlink" Target="https://doi.org/10.1111/jch.12009" TargetMode="External"/><Relationship Id="rId36" Type="http://schemas.openxmlformats.org/officeDocument/2006/relationships/footer" Target="footer3.xml"/><Relationship Id="rId49" Type="http://schemas.openxmlformats.org/officeDocument/2006/relationships/footer" Target="footer4.xml"/><Relationship Id="rId57" Type="http://schemas.openxmlformats.org/officeDocument/2006/relationships/header" Target="header9.xml"/><Relationship Id="rId10" Type="http://schemas.microsoft.com/office/2018/08/relationships/commentsExtensible" Target="commentsExtensible.xml"/><Relationship Id="rId31" Type="http://schemas.openxmlformats.org/officeDocument/2006/relationships/header" Target="header1.xml"/><Relationship Id="rId44" Type="http://schemas.openxmlformats.org/officeDocument/2006/relationships/image" Target="media/image8.png"/><Relationship Id="rId52" Type="http://schemas.openxmlformats.org/officeDocument/2006/relationships/footer" Target="footer6.xml"/><Relationship Id="rId60"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0</Pages>
  <Words>6865</Words>
  <Characters>3913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3</cp:revision>
  <dcterms:created xsi:type="dcterms:W3CDTF">2022-10-24T19:48:00Z</dcterms:created>
  <dcterms:modified xsi:type="dcterms:W3CDTF">2022-10-24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